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795" w:type="dxa"/>
        <w:tblLayout w:type="fixed"/>
        <w:tblCellMar>
          <w:top w:w="58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95"/>
        <w:gridCol w:w="1530"/>
        <w:gridCol w:w="270"/>
        <w:gridCol w:w="1386"/>
        <w:gridCol w:w="3991"/>
        <w:gridCol w:w="23"/>
      </w:tblGrid>
      <w:tr w:rsidR="00E75307" w:rsidRPr="002C083C" w14:paraId="77A233AF" w14:textId="77777777" w:rsidTr="006845F4">
        <w:trPr>
          <w:gridAfter w:val="1"/>
          <w:wAfter w:w="23" w:type="dxa"/>
          <w:trHeight w:val="1117"/>
        </w:trPr>
        <w:tc>
          <w:tcPr>
            <w:tcW w:w="5395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A30185E" w14:textId="040FCDC5" w:rsidR="00E75307" w:rsidRPr="002C083C" w:rsidRDefault="0049572C" w:rsidP="009250E9">
            <w:pPr>
              <w:ind w:left="-120"/>
            </w:pPr>
            <w:r>
              <w:rPr>
                <w:noProof/>
              </w:rPr>
              <w:drawing>
                <wp:inline distT="0" distB="0" distL="0" distR="0" wp14:anchorId="6D55A0E2" wp14:editId="65038CCD">
                  <wp:extent cx="2400300" cy="657225"/>
                  <wp:effectExtent l="0" t="0" r="0" b="3175"/>
                  <wp:docPr id="1" name="Picture 1" title="Rowan College of South Jersey 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title="Rowan College of South Jersey Logo"/>
                          <pic:cNvPicPr/>
                        </pic:nvPicPr>
                        <pic:blipFill rotWithShape="1">
                          <a:blip r:embed="rId11" cstate="print">
                            <a:duotone>
                              <a:prstClr val="black"/>
                              <a:schemeClr val="bg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9" t="29036" r="34487" b="35188"/>
                          <a:stretch/>
                        </pic:blipFill>
                        <pic:spPr bwMode="auto">
                          <a:xfrm>
                            <a:off x="0" y="0"/>
                            <a:ext cx="2400300" cy="657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77" w:type="dxa"/>
            <w:gridSpan w:val="2"/>
            <w:tcBorders>
              <w:bottom w:val="single" w:sz="4" w:space="0" w:color="auto"/>
            </w:tcBorders>
            <w:shd w:val="clear" w:color="auto" w:fill="ECF1F8"/>
            <w:vAlign w:val="center"/>
          </w:tcPr>
          <w:p w14:paraId="7C7779C6" w14:textId="7F72393A" w:rsidR="009250E9" w:rsidRDefault="009250E9" w:rsidP="006845F4">
            <w:pPr>
              <w:jc w:val="right"/>
              <w:rPr>
                <w:b/>
                <w:sz w:val="28"/>
                <w:szCs w:val="28"/>
              </w:rPr>
            </w:pPr>
            <w:r w:rsidRPr="005568E7">
              <w:rPr>
                <w:b/>
              </w:rPr>
              <w:t>Curriculum Committee</w:t>
            </w:r>
            <w:r w:rsidR="006845F4">
              <w:rPr>
                <w:b/>
              </w:rPr>
              <w:t xml:space="preserve">/Academic Council </w:t>
            </w:r>
          </w:p>
          <w:p w14:paraId="12238496" w14:textId="2389E734" w:rsidR="00E75307" w:rsidRPr="002C083C" w:rsidRDefault="00E75307" w:rsidP="006845F4">
            <w:pPr>
              <w:jc w:val="right"/>
            </w:pPr>
            <w:r w:rsidRPr="002C083C">
              <w:rPr>
                <w:b/>
                <w:sz w:val="28"/>
                <w:szCs w:val="28"/>
              </w:rPr>
              <w:t>Course Form</w:t>
            </w:r>
          </w:p>
        </w:tc>
      </w:tr>
      <w:tr w:rsidR="00C1076E" w:rsidRPr="002C083C" w14:paraId="424E0D34" w14:textId="77777777" w:rsidTr="006845F4">
        <w:trPr>
          <w:gridAfter w:val="1"/>
          <w:wAfter w:w="23" w:type="dxa"/>
          <w:trHeight w:val="998"/>
        </w:trPr>
        <w:tc>
          <w:tcPr>
            <w:tcW w:w="5395" w:type="dxa"/>
            <w:gridSpan w:val="3"/>
            <w:vAlign w:val="center"/>
          </w:tcPr>
          <w:p w14:paraId="22452191" w14:textId="54002B2B" w:rsidR="00136084" w:rsidRDefault="00C1076E" w:rsidP="00337D08">
            <w:r>
              <w:t>Course Code:</w:t>
            </w:r>
            <w:r w:rsidR="00136084">
              <w:t xml:space="preserve"> ABC</w:t>
            </w:r>
            <w:r w:rsidR="005430AD">
              <w:t xml:space="preserve"> </w:t>
            </w:r>
            <w:r w:rsidR="00136084">
              <w:t xml:space="preserve">101 </w:t>
            </w:r>
          </w:p>
          <w:p w14:paraId="6AA8262D" w14:textId="6407FB20" w:rsidR="00136084" w:rsidRDefault="00136084" w:rsidP="00337D08">
            <w:r>
              <w:t xml:space="preserve">New Code: </w:t>
            </w:r>
            <w:r w:rsidR="00FB4243">
              <w:t>(leave blank)</w:t>
            </w:r>
          </w:p>
          <w:p w14:paraId="4F9508C1" w14:textId="77777777" w:rsidR="00C1076E" w:rsidRDefault="00C1076E" w:rsidP="00337D08"/>
          <w:p w14:paraId="6E42648F" w14:textId="29074AF2" w:rsidR="00C1076E" w:rsidRDefault="003025F0" w:rsidP="00337D08">
            <w:r>
              <w:t>Present</w:t>
            </w:r>
            <w:r w:rsidR="00167DD6">
              <w:t xml:space="preserve"> </w:t>
            </w:r>
            <w:r w:rsidR="00C1076E">
              <w:t>Course Title:</w:t>
            </w:r>
          </w:p>
          <w:p w14:paraId="72EFF584" w14:textId="77777777" w:rsidR="00167DD6" w:rsidRDefault="00167DD6" w:rsidP="00337D08"/>
          <w:p w14:paraId="197A5F5D" w14:textId="77777777" w:rsidR="00167DD6" w:rsidRDefault="00167DD6" w:rsidP="00337D08">
            <w:r>
              <w:t>Proposed Course Title:</w:t>
            </w:r>
          </w:p>
          <w:p w14:paraId="24A5CA2F" w14:textId="79B9CE39" w:rsidR="00167DD6" w:rsidRPr="002C083C" w:rsidRDefault="00167DD6" w:rsidP="003025F0">
            <w:r w:rsidRPr="00167DD6">
              <w:rPr>
                <w:sz w:val="16"/>
              </w:rPr>
              <w:t xml:space="preserve">(if </w:t>
            </w:r>
            <w:r w:rsidR="003025F0">
              <w:rPr>
                <w:sz w:val="16"/>
              </w:rPr>
              <w:t>changing</w:t>
            </w:r>
            <w:r w:rsidRPr="00167DD6">
              <w:rPr>
                <w:sz w:val="16"/>
              </w:rPr>
              <w:t>)</w:t>
            </w:r>
          </w:p>
        </w:tc>
        <w:tc>
          <w:tcPr>
            <w:tcW w:w="5377" w:type="dxa"/>
            <w:gridSpan w:val="2"/>
            <w:vAlign w:val="center"/>
          </w:tcPr>
          <w:p w14:paraId="26118C20" w14:textId="77777777" w:rsidR="00C1076E" w:rsidRDefault="00C1076E" w:rsidP="00F84A82">
            <w:r w:rsidRPr="002C083C">
              <w:t>Date 1</w:t>
            </w:r>
            <w:r w:rsidRPr="002C083C">
              <w:rPr>
                <w:vertAlign w:val="superscript"/>
              </w:rPr>
              <w:t>st</w:t>
            </w:r>
            <w:r w:rsidRPr="002C083C">
              <w:t xml:space="preserve"> Reading:    </w:t>
            </w:r>
          </w:p>
          <w:p w14:paraId="7D87AF42" w14:textId="2DCF1D74" w:rsidR="00C1076E" w:rsidRDefault="00C1076E" w:rsidP="00F84A82">
            <w:r>
              <w:t>Date 2</w:t>
            </w:r>
            <w:r w:rsidRPr="0007540A">
              <w:rPr>
                <w:vertAlign w:val="superscript"/>
              </w:rPr>
              <w:t>nd</w:t>
            </w:r>
            <w:r>
              <w:t xml:space="preserve"> Reading:</w:t>
            </w:r>
          </w:p>
          <w:p w14:paraId="7DA9B3E4" w14:textId="525096D3" w:rsidR="00C1076E" w:rsidRDefault="00C1076E" w:rsidP="00F84A82">
            <w:r>
              <w:t>Approval Date:</w:t>
            </w:r>
          </w:p>
          <w:p w14:paraId="78B6FA9C" w14:textId="77777777" w:rsidR="00C1076E" w:rsidRPr="002C083C" w:rsidRDefault="00C1076E" w:rsidP="00F84A82"/>
          <w:p w14:paraId="074A23DA" w14:textId="595B6F3C" w:rsidR="00C1076E" w:rsidRPr="002C083C" w:rsidRDefault="00C1076E" w:rsidP="00F84A82">
            <w:r w:rsidRPr="002C083C">
              <w:rPr>
                <w:b/>
              </w:rPr>
              <w:t>Effective Date</w:t>
            </w:r>
            <w:r>
              <w:rPr>
                <w:b/>
              </w:rPr>
              <w:t xml:space="preserve">: </w:t>
            </w:r>
          </w:p>
        </w:tc>
      </w:tr>
      <w:tr w:rsidR="00E75307" w:rsidRPr="002C083C" w14:paraId="70E967EA" w14:textId="77777777" w:rsidTr="006845F4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  <w:trHeight w:val="576"/>
        </w:trPr>
        <w:tc>
          <w:tcPr>
            <w:tcW w:w="5395" w:type="dxa"/>
            <w:gridSpan w:val="3"/>
            <w:vAlign w:val="center"/>
          </w:tcPr>
          <w:p w14:paraId="00EF1493" w14:textId="79B75D9E" w:rsidR="00E75307" w:rsidRPr="002C083C" w:rsidRDefault="00000000" w:rsidP="00337D08">
            <w:sdt>
              <w:sdtPr>
                <w:id w:val="99868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0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5307" w:rsidRPr="002C083C">
              <w:t xml:space="preserve">  Course Revision</w:t>
            </w:r>
          </w:p>
        </w:tc>
        <w:tc>
          <w:tcPr>
            <w:tcW w:w="5377" w:type="dxa"/>
            <w:gridSpan w:val="2"/>
          </w:tcPr>
          <w:p w14:paraId="4886A80A" w14:textId="76470963" w:rsidR="00E75307" w:rsidRPr="002C083C" w:rsidRDefault="00000000" w:rsidP="00F84A82">
            <w:sdt>
              <w:sdtPr>
                <w:id w:val="-27780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0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50E9">
              <w:t xml:space="preserve"> </w:t>
            </w:r>
            <w:r w:rsidR="00E75307" w:rsidRPr="002C083C">
              <w:t>New Course</w:t>
            </w:r>
            <w:r w:rsidR="0097297C">
              <w:t xml:space="preserve"> </w:t>
            </w:r>
            <w:r w:rsidR="0007540A" w:rsidRPr="00787CD9">
              <w:rPr>
                <w:sz w:val="16"/>
                <w:szCs w:val="16"/>
              </w:rPr>
              <w:t>(</w:t>
            </w:r>
            <w:r w:rsidR="0097297C" w:rsidRPr="00787CD9">
              <w:rPr>
                <w:sz w:val="16"/>
                <w:szCs w:val="16"/>
              </w:rPr>
              <w:t>get course code from student records)</w:t>
            </w:r>
          </w:p>
        </w:tc>
      </w:tr>
      <w:tr w:rsidR="00E75307" w:rsidRPr="002C083C" w14:paraId="7D409C66" w14:textId="77777777" w:rsidTr="006845F4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</w:trPr>
        <w:tc>
          <w:tcPr>
            <w:tcW w:w="5395" w:type="dxa"/>
            <w:gridSpan w:val="3"/>
            <w:vAlign w:val="center"/>
          </w:tcPr>
          <w:p w14:paraId="71350B26" w14:textId="77777777" w:rsidR="009250E9" w:rsidRDefault="00000000" w:rsidP="009250E9">
            <w:sdt>
              <w:sdtPr>
                <w:id w:val="-177130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0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5307" w:rsidRPr="002C083C">
              <w:t xml:space="preserve">  Course Deactivation</w:t>
            </w:r>
          </w:p>
          <w:p w14:paraId="45446582" w14:textId="79A605AF" w:rsidR="001B6EB2" w:rsidRPr="002C083C" w:rsidRDefault="00000000" w:rsidP="009250E9">
            <w:pPr>
              <w:spacing w:before="240"/>
            </w:pPr>
            <w:sdt>
              <w:sdtPr>
                <w:id w:val="164986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0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B6EB2" w:rsidRPr="002C083C">
              <w:t xml:space="preserve">  Course </w:t>
            </w:r>
            <w:r w:rsidR="001B6EB2">
              <w:t>R</w:t>
            </w:r>
            <w:r w:rsidR="001B6EB2" w:rsidRPr="002C083C">
              <w:t>eactivation</w:t>
            </w:r>
          </w:p>
        </w:tc>
        <w:tc>
          <w:tcPr>
            <w:tcW w:w="5377" w:type="dxa"/>
            <w:gridSpan w:val="2"/>
          </w:tcPr>
          <w:p w14:paraId="6BF6FC79" w14:textId="2EC641AA" w:rsidR="00E75307" w:rsidRPr="002C083C" w:rsidRDefault="00000000" w:rsidP="00F84A82">
            <w:pPr>
              <w:rPr>
                <w:sz w:val="16"/>
                <w:szCs w:val="16"/>
              </w:rPr>
            </w:pPr>
            <w:sdt>
              <w:sdtPr>
                <w:id w:val="-805930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50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5307" w:rsidRPr="002C083C">
              <w:t xml:space="preserve">  Replaces </w:t>
            </w:r>
            <w:r w:rsidR="00E75307" w:rsidRPr="002C083C">
              <w:rPr>
                <w:sz w:val="16"/>
                <w:szCs w:val="16"/>
              </w:rPr>
              <w:t xml:space="preserve">(if applicable):    </w:t>
            </w:r>
          </w:p>
        </w:tc>
      </w:tr>
      <w:tr w:rsidR="00E75307" w:rsidRPr="002C083C" w14:paraId="17351E00" w14:textId="77777777" w:rsidTr="006845F4">
        <w:tblPrEx>
          <w:tblBorders>
            <w:insideH w:val="none" w:sz="0" w:space="0" w:color="auto"/>
            <w:insideV w:val="none" w:sz="0" w:space="0" w:color="auto"/>
          </w:tblBorders>
        </w:tblPrEx>
        <w:trPr>
          <w:gridAfter w:val="1"/>
          <w:wAfter w:w="23" w:type="dxa"/>
        </w:trPr>
        <w:tc>
          <w:tcPr>
            <w:tcW w:w="5395" w:type="dxa"/>
            <w:gridSpan w:val="3"/>
            <w:tcBorders>
              <w:bottom w:val="single" w:sz="4" w:space="0" w:color="auto"/>
            </w:tcBorders>
            <w:vAlign w:val="center"/>
          </w:tcPr>
          <w:p w14:paraId="32BCEB5E" w14:textId="77777777" w:rsidR="00E75307" w:rsidRPr="002C083C" w:rsidRDefault="00E75307" w:rsidP="00337D08"/>
        </w:tc>
        <w:tc>
          <w:tcPr>
            <w:tcW w:w="5377" w:type="dxa"/>
            <w:gridSpan w:val="2"/>
            <w:tcBorders>
              <w:bottom w:val="single" w:sz="4" w:space="0" w:color="auto"/>
            </w:tcBorders>
          </w:tcPr>
          <w:p w14:paraId="149E47CC" w14:textId="77777777" w:rsidR="00E75307" w:rsidRPr="002C083C" w:rsidRDefault="00E75307" w:rsidP="00F84A82"/>
        </w:tc>
      </w:tr>
      <w:tr w:rsidR="00E75307" w:rsidRPr="002C083C" w14:paraId="4129D2D3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250"/>
        </w:trPr>
        <w:tc>
          <w:tcPr>
            <w:tcW w:w="10795" w:type="dxa"/>
            <w:gridSpan w:val="6"/>
            <w:shd w:val="clear" w:color="auto" w:fill="ECF1F8"/>
            <w:vAlign w:val="center"/>
          </w:tcPr>
          <w:p w14:paraId="24E35B14" w14:textId="77777777" w:rsidR="00E75307" w:rsidRPr="002C083C" w:rsidRDefault="00E75307" w:rsidP="00F84A82">
            <w:pPr>
              <w:rPr>
                <w:b/>
                <w:sz w:val="20"/>
                <w:szCs w:val="20"/>
              </w:rPr>
            </w:pPr>
            <w:r w:rsidRPr="002C083C">
              <w:rPr>
                <w:b/>
                <w:sz w:val="20"/>
                <w:szCs w:val="20"/>
              </w:rPr>
              <w:t>PRESENT COURSE DESCRIPTION:</w:t>
            </w:r>
          </w:p>
        </w:tc>
      </w:tr>
      <w:tr w:rsidR="00E75307" w:rsidRPr="002C083C" w14:paraId="4D1F4020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1453"/>
        </w:trPr>
        <w:tc>
          <w:tcPr>
            <w:tcW w:w="10795" w:type="dxa"/>
            <w:gridSpan w:val="6"/>
          </w:tcPr>
          <w:p w14:paraId="7C89CA35" w14:textId="77777777" w:rsidR="00E75307" w:rsidRPr="002C083C" w:rsidRDefault="00E75307" w:rsidP="00F84A82">
            <w:pPr>
              <w:rPr>
                <w:sz w:val="16"/>
                <w:szCs w:val="16"/>
              </w:rPr>
            </w:pPr>
          </w:p>
        </w:tc>
      </w:tr>
      <w:tr w:rsidR="00E75307" w:rsidRPr="002C083C" w14:paraId="6E619CD0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216"/>
        </w:trPr>
        <w:tc>
          <w:tcPr>
            <w:tcW w:w="10795" w:type="dxa"/>
            <w:gridSpan w:val="6"/>
            <w:shd w:val="clear" w:color="auto" w:fill="ECF1F8"/>
            <w:vAlign w:val="center"/>
          </w:tcPr>
          <w:p w14:paraId="42EBE29E" w14:textId="76A1FDAF" w:rsidR="00E75307" w:rsidRPr="002C083C" w:rsidRDefault="00E75307" w:rsidP="00F84A82">
            <w:pPr>
              <w:rPr>
                <w:b/>
                <w:sz w:val="20"/>
                <w:szCs w:val="20"/>
              </w:rPr>
            </w:pPr>
            <w:r w:rsidRPr="002C083C">
              <w:rPr>
                <w:b/>
                <w:sz w:val="20"/>
                <w:szCs w:val="20"/>
              </w:rPr>
              <w:t>PROPOSED COURSE DESCRIPTION</w:t>
            </w:r>
            <w:r w:rsidR="001B6EB2">
              <w:rPr>
                <w:b/>
                <w:sz w:val="20"/>
                <w:szCs w:val="20"/>
              </w:rPr>
              <w:t xml:space="preserve"> (if changing)</w:t>
            </w:r>
            <w:r w:rsidRPr="002C083C">
              <w:rPr>
                <w:b/>
                <w:sz w:val="20"/>
                <w:szCs w:val="20"/>
              </w:rPr>
              <w:t>:</w:t>
            </w:r>
          </w:p>
        </w:tc>
      </w:tr>
      <w:tr w:rsidR="00E75307" w:rsidRPr="002C083C" w14:paraId="27CEC74C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1388"/>
        </w:trPr>
        <w:tc>
          <w:tcPr>
            <w:tcW w:w="10795" w:type="dxa"/>
            <w:gridSpan w:val="6"/>
          </w:tcPr>
          <w:p w14:paraId="31C9DA77" w14:textId="77777777" w:rsidR="00E75307" w:rsidRPr="002C083C" w:rsidRDefault="00E75307" w:rsidP="00F84A82">
            <w:pPr>
              <w:rPr>
                <w:sz w:val="16"/>
                <w:szCs w:val="16"/>
              </w:rPr>
            </w:pPr>
          </w:p>
        </w:tc>
      </w:tr>
      <w:tr w:rsidR="00E75307" w:rsidRPr="002C083C" w14:paraId="6B3D439E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99"/>
        </w:trPr>
        <w:tc>
          <w:tcPr>
            <w:tcW w:w="10795" w:type="dxa"/>
            <w:gridSpan w:val="6"/>
            <w:shd w:val="clear" w:color="auto" w:fill="ECF1F8"/>
          </w:tcPr>
          <w:p w14:paraId="42C06DB3" w14:textId="77777777" w:rsidR="00E75307" w:rsidRPr="002C083C" w:rsidRDefault="00E75307" w:rsidP="00F84A82">
            <w:pPr>
              <w:rPr>
                <w:sz w:val="16"/>
                <w:szCs w:val="16"/>
              </w:rPr>
            </w:pPr>
          </w:p>
        </w:tc>
      </w:tr>
      <w:tr w:rsidR="00787CD9" w:rsidRPr="002C083C" w14:paraId="67FDA2DA" w14:textId="77777777" w:rsidTr="00787CD9">
        <w:tblPrEx>
          <w:tblCellMar>
            <w:top w:w="0" w:type="dxa"/>
            <w:left w:w="108" w:type="dxa"/>
            <w:right w:w="108" w:type="dxa"/>
          </w:tblCellMar>
        </w:tblPrEx>
        <w:trPr>
          <w:trHeight w:val="405"/>
        </w:trPr>
        <w:tc>
          <w:tcPr>
            <w:tcW w:w="5125" w:type="dxa"/>
            <w:gridSpan w:val="2"/>
            <w:vAlign w:val="center"/>
          </w:tcPr>
          <w:p w14:paraId="2857EB34" w14:textId="60B62199" w:rsidR="00787CD9" w:rsidRPr="002C083C" w:rsidRDefault="00787CD9" w:rsidP="00787CD9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rrent </w:t>
            </w:r>
            <w:r w:rsidRPr="002C083C">
              <w:rPr>
                <w:b/>
                <w:sz w:val="18"/>
                <w:szCs w:val="18"/>
              </w:rPr>
              <w:t>PREREQUISITE:</w:t>
            </w:r>
            <w:r w:rsidRPr="002C083C">
              <w:rPr>
                <w:sz w:val="18"/>
                <w:szCs w:val="18"/>
              </w:rPr>
              <w:t xml:space="preserve">  </w:t>
            </w:r>
          </w:p>
        </w:tc>
        <w:tc>
          <w:tcPr>
            <w:tcW w:w="5670" w:type="dxa"/>
            <w:gridSpan w:val="4"/>
            <w:vAlign w:val="center"/>
          </w:tcPr>
          <w:p w14:paraId="4FE6E575" w14:textId="62D5310C" w:rsidR="00787CD9" w:rsidRPr="002C083C" w:rsidRDefault="00787CD9" w:rsidP="00787CD9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oposed </w:t>
            </w:r>
            <w:r w:rsidRPr="002C083C">
              <w:rPr>
                <w:b/>
                <w:sz w:val="18"/>
                <w:szCs w:val="18"/>
              </w:rPr>
              <w:t>PREREQUISITE:</w:t>
            </w:r>
            <w:r w:rsidRPr="002C083C">
              <w:rPr>
                <w:sz w:val="18"/>
                <w:szCs w:val="18"/>
              </w:rPr>
              <w:t xml:space="preserve">  </w:t>
            </w:r>
          </w:p>
        </w:tc>
      </w:tr>
      <w:tr w:rsidR="00787CD9" w:rsidRPr="002C083C" w14:paraId="034CD457" w14:textId="77777777" w:rsidTr="00787CD9">
        <w:tblPrEx>
          <w:tblCellMar>
            <w:top w:w="0" w:type="dxa"/>
            <w:left w:w="108" w:type="dxa"/>
            <w:right w:w="108" w:type="dxa"/>
          </w:tblCellMar>
        </w:tblPrEx>
        <w:trPr>
          <w:trHeight w:val="423"/>
        </w:trPr>
        <w:tc>
          <w:tcPr>
            <w:tcW w:w="5125" w:type="dxa"/>
            <w:gridSpan w:val="2"/>
            <w:vAlign w:val="center"/>
          </w:tcPr>
          <w:p w14:paraId="67D53CFA" w14:textId="4F10B5A7" w:rsidR="00787CD9" w:rsidRPr="002C083C" w:rsidRDefault="00787CD9" w:rsidP="00787CD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rrent </w:t>
            </w:r>
            <w:r w:rsidRPr="002C083C">
              <w:rPr>
                <w:b/>
                <w:sz w:val="18"/>
                <w:szCs w:val="18"/>
              </w:rPr>
              <w:t>CO-REQUISITE:</w:t>
            </w:r>
            <w:r w:rsidRPr="002C083C">
              <w:rPr>
                <w:sz w:val="18"/>
                <w:szCs w:val="18"/>
              </w:rPr>
              <w:t xml:space="preserve">  </w:t>
            </w:r>
          </w:p>
        </w:tc>
        <w:tc>
          <w:tcPr>
            <w:tcW w:w="5670" w:type="dxa"/>
            <w:gridSpan w:val="4"/>
            <w:vAlign w:val="center"/>
          </w:tcPr>
          <w:p w14:paraId="085D6DE0" w14:textId="596FC79D" w:rsidR="00787CD9" w:rsidRPr="002C083C" w:rsidRDefault="00787CD9" w:rsidP="00787CD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oposed </w:t>
            </w:r>
            <w:r w:rsidRPr="002C083C">
              <w:rPr>
                <w:b/>
                <w:sz w:val="18"/>
                <w:szCs w:val="18"/>
              </w:rPr>
              <w:t>CO-REQUISITE:</w:t>
            </w:r>
            <w:r w:rsidRPr="002C083C">
              <w:rPr>
                <w:sz w:val="18"/>
                <w:szCs w:val="18"/>
              </w:rPr>
              <w:t xml:space="preserve">  </w:t>
            </w:r>
          </w:p>
        </w:tc>
      </w:tr>
      <w:tr w:rsidR="00787CD9" w:rsidRPr="002C083C" w14:paraId="6017ACCB" w14:textId="77777777" w:rsidTr="00787CD9">
        <w:tblPrEx>
          <w:tblCellMar>
            <w:top w:w="0" w:type="dxa"/>
            <w:left w:w="108" w:type="dxa"/>
            <w:right w:w="108" w:type="dxa"/>
          </w:tblCellMar>
        </w:tblPrEx>
        <w:trPr>
          <w:trHeight w:val="423"/>
        </w:trPr>
        <w:tc>
          <w:tcPr>
            <w:tcW w:w="5125" w:type="dxa"/>
            <w:gridSpan w:val="2"/>
            <w:vAlign w:val="center"/>
          </w:tcPr>
          <w:p w14:paraId="185854E1" w14:textId="77D18968" w:rsidR="00787CD9" w:rsidRPr="002C083C" w:rsidRDefault="00787CD9" w:rsidP="00787CD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urrent </w:t>
            </w:r>
            <w:r w:rsidRPr="002C083C">
              <w:rPr>
                <w:b/>
                <w:sz w:val="18"/>
                <w:szCs w:val="18"/>
              </w:rPr>
              <w:t xml:space="preserve">PRE or CO-REQUISITE:  </w:t>
            </w:r>
          </w:p>
        </w:tc>
        <w:tc>
          <w:tcPr>
            <w:tcW w:w="5670" w:type="dxa"/>
            <w:gridSpan w:val="4"/>
            <w:vAlign w:val="center"/>
          </w:tcPr>
          <w:p w14:paraId="0FBCFBE1" w14:textId="3E01A7B8" w:rsidR="00787CD9" w:rsidRPr="002C083C" w:rsidRDefault="00787CD9" w:rsidP="00787CD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roposed </w:t>
            </w:r>
            <w:r w:rsidRPr="002C083C">
              <w:rPr>
                <w:b/>
                <w:sz w:val="18"/>
                <w:szCs w:val="18"/>
              </w:rPr>
              <w:t xml:space="preserve">PRE or CO-REQUISITE:  </w:t>
            </w:r>
          </w:p>
        </w:tc>
      </w:tr>
      <w:tr w:rsidR="00787CD9" w:rsidRPr="002C083C" w14:paraId="3FB026ED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172"/>
        </w:trPr>
        <w:tc>
          <w:tcPr>
            <w:tcW w:w="10795" w:type="dxa"/>
            <w:gridSpan w:val="6"/>
          </w:tcPr>
          <w:p w14:paraId="357AB64B" w14:textId="4D9231DF" w:rsidR="00787CD9" w:rsidRPr="002C083C" w:rsidRDefault="00787CD9" w:rsidP="00787CD9">
            <w:pPr>
              <w:spacing w:before="120" w:after="120"/>
              <w:rPr>
                <w:sz w:val="16"/>
                <w:szCs w:val="16"/>
              </w:rPr>
            </w:pPr>
            <w:r>
              <w:rPr>
                <w:b/>
                <w:sz w:val="18"/>
                <w:szCs w:val="18"/>
              </w:rPr>
              <w:t xml:space="preserve">Attached Master Syllabus? </w:t>
            </w:r>
            <w:sdt>
              <w:sdtPr>
                <w:rPr>
                  <w:sz w:val="20"/>
                  <w:szCs w:val="20"/>
                </w:rPr>
                <w:id w:val="-100443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</w:t>
            </w:r>
            <w:sdt>
              <w:sdtPr>
                <w:rPr>
                  <w:sz w:val="20"/>
                  <w:szCs w:val="20"/>
                </w:rPr>
                <w:id w:val="265656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No</w:t>
            </w:r>
            <w:r>
              <w:rPr>
                <w:b/>
                <w:sz w:val="18"/>
                <w:szCs w:val="18"/>
              </w:rPr>
              <w:t xml:space="preserve">                                       Attached Instructor Syllabus? </w:t>
            </w:r>
            <w:sdt>
              <w:sdtPr>
                <w:rPr>
                  <w:sz w:val="20"/>
                  <w:szCs w:val="20"/>
                </w:rPr>
                <w:id w:val="-178881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Yes  </w:t>
            </w:r>
            <w:sdt>
              <w:sdtPr>
                <w:rPr>
                  <w:sz w:val="20"/>
                  <w:szCs w:val="20"/>
                </w:rPr>
                <w:id w:val="18017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No</w:t>
            </w:r>
          </w:p>
        </w:tc>
      </w:tr>
      <w:tr w:rsidR="00787CD9" w:rsidRPr="002C083C" w14:paraId="113FC41D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250"/>
        </w:trPr>
        <w:tc>
          <w:tcPr>
            <w:tcW w:w="10795" w:type="dxa"/>
            <w:gridSpan w:val="6"/>
            <w:shd w:val="clear" w:color="auto" w:fill="ECF1F8"/>
            <w:vAlign w:val="center"/>
          </w:tcPr>
          <w:p w14:paraId="63D22E1C" w14:textId="77777777" w:rsidR="00787CD9" w:rsidRPr="002C083C" w:rsidRDefault="00787CD9" w:rsidP="00787CD9">
            <w:pPr>
              <w:rPr>
                <w:sz w:val="18"/>
                <w:szCs w:val="18"/>
              </w:rPr>
            </w:pPr>
            <w:r w:rsidRPr="002C083C">
              <w:rPr>
                <w:b/>
                <w:sz w:val="18"/>
                <w:szCs w:val="18"/>
              </w:rPr>
              <w:t>COURSE TYPE and CONTACT HOURS</w:t>
            </w:r>
            <w:r w:rsidRPr="002C083C">
              <w:rPr>
                <w:sz w:val="18"/>
                <w:szCs w:val="18"/>
              </w:rPr>
              <w:t>:</w:t>
            </w:r>
          </w:p>
        </w:tc>
      </w:tr>
      <w:tr w:rsidR="00787CD9" w:rsidRPr="002C083C" w14:paraId="7CAC0A37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780"/>
        </w:trPr>
        <w:tc>
          <w:tcPr>
            <w:tcW w:w="3595" w:type="dxa"/>
            <w:vAlign w:val="center"/>
          </w:tcPr>
          <w:p w14:paraId="3416172A" w14:textId="1E1372FE" w:rsidR="00787CD9" w:rsidRPr="002C083C" w:rsidRDefault="00787CD9" w:rsidP="00787CD9">
            <w:pPr>
              <w:rPr>
                <w:sz w:val="18"/>
                <w:szCs w:val="18"/>
                <w:u w:val="single"/>
              </w:rPr>
            </w:pPr>
            <w:r w:rsidRPr="002C083C">
              <w:rPr>
                <w:sz w:val="18"/>
                <w:szCs w:val="18"/>
              </w:rPr>
              <w:t xml:space="preserve"># Credits:   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3186" w:type="dxa"/>
            <w:gridSpan w:val="3"/>
            <w:vMerge w:val="restart"/>
            <w:vAlign w:val="center"/>
          </w:tcPr>
          <w:p w14:paraId="1DF28251" w14:textId="034CC039" w:rsidR="00787CD9" w:rsidRPr="002C083C" w:rsidRDefault="00787CD9" w:rsidP="00787CD9">
            <w:pPr>
              <w:rPr>
                <w:sz w:val="16"/>
                <w:szCs w:val="16"/>
                <w:u w:val="single"/>
              </w:rPr>
            </w:pPr>
            <w:r w:rsidRPr="2EAC1099">
              <w:rPr>
                <w:sz w:val="18"/>
                <w:szCs w:val="18"/>
              </w:rPr>
              <w:t>Lecture</w:t>
            </w:r>
            <w:r w:rsidRPr="2EAC1099">
              <w:rPr>
                <w:sz w:val="16"/>
                <w:szCs w:val="16"/>
              </w:rPr>
              <w:t xml:space="preserve">  </w:t>
            </w:r>
            <w:r w:rsidRPr="2EAC1099">
              <w:rPr>
                <w:sz w:val="18"/>
                <w:szCs w:val="18"/>
              </w:rPr>
              <w:t>Hours:</w:t>
            </w:r>
            <w:r>
              <w:rPr>
                <w:sz w:val="18"/>
                <w:szCs w:val="18"/>
              </w:rPr>
              <w:t xml:space="preserve">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  <w:p w14:paraId="655FE7D5" w14:textId="71F48A03" w:rsidR="00787CD9" w:rsidRPr="002C083C" w:rsidRDefault="00787CD9" w:rsidP="00787CD9">
            <w:pPr>
              <w:rPr>
                <w:sz w:val="18"/>
                <w:szCs w:val="18"/>
              </w:rPr>
            </w:pPr>
          </w:p>
          <w:p w14:paraId="4E836EDD" w14:textId="1CAF8E66" w:rsidR="00787CD9" w:rsidRDefault="00787CD9" w:rsidP="00787CD9">
            <w:pPr>
              <w:rPr>
                <w:sz w:val="18"/>
                <w:szCs w:val="18"/>
              </w:rPr>
            </w:pPr>
            <w:r w:rsidRPr="2EAC1099">
              <w:rPr>
                <w:sz w:val="18"/>
                <w:szCs w:val="18"/>
              </w:rPr>
              <w:t xml:space="preserve">Lab </w:t>
            </w:r>
            <w:r>
              <w:rPr>
                <w:sz w:val="18"/>
                <w:szCs w:val="18"/>
              </w:rPr>
              <w:t xml:space="preserve">Hours: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  <w:p w14:paraId="7F75F277" w14:textId="77777777" w:rsidR="00787CD9" w:rsidRPr="002C083C" w:rsidRDefault="00787CD9" w:rsidP="00787CD9">
            <w:pPr>
              <w:rPr>
                <w:sz w:val="18"/>
                <w:szCs w:val="18"/>
              </w:rPr>
            </w:pPr>
          </w:p>
          <w:p w14:paraId="2340EE80" w14:textId="30E44B9F" w:rsidR="00787CD9" w:rsidRPr="002C083C" w:rsidRDefault="00787CD9" w:rsidP="00787CD9">
            <w:pPr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 xml:space="preserve">Studio </w:t>
            </w:r>
            <w:r w:rsidRPr="002C083C">
              <w:rPr>
                <w:sz w:val="18"/>
                <w:szCs w:val="18"/>
              </w:rPr>
              <w:t>Hours:</w:t>
            </w:r>
            <w:r>
              <w:rPr>
                <w:sz w:val="16"/>
                <w:szCs w:val="16"/>
              </w:rPr>
              <w:t xml:space="preserve">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  <w:p w14:paraId="0D0A72A7" w14:textId="77777777" w:rsidR="00787CD9" w:rsidRPr="002C083C" w:rsidRDefault="00787CD9" w:rsidP="00787CD9">
            <w:pPr>
              <w:rPr>
                <w:sz w:val="16"/>
                <w:szCs w:val="16"/>
              </w:rPr>
            </w:pPr>
          </w:p>
          <w:p w14:paraId="64DD3573" w14:textId="31457544" w:rsidR="00787CD9" w:rsidRPr="002C083C" w:rsidRDefault="00787CD9" w:rsidP="00787CD9">
            <w:pPr>
              <w:rPr>
                <w:sz w:val="18"/>
                <w:szCs w:val="18"/>
              </w:rPr>
            </w:pPr>
            <w:r w:rsidRPr="59B8AC75">
              <w:rPr>
                <w:sz w:val="18"/>
                <w:szCs w:val="18"/>
              </w:rPr>
              <w:t>Clinical</w:t>
            </w:r>
            <w:r w:rsidRPr="4BD91D1A">
              <w:rPr>
                <w:sz w:val="18"/>
                <w:szCs w:val="18"/>
              </w:rPr>
              <w:t xml:space="preserve">/Co-op Hours: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4014" w:type="dxa"/>
            <w:gridSpan w:val="2"/>
            <w:vMerge w:val="restart"/>
            <w:vAlign w:val="center"/>
          </w:tcPr>
          <w:p w14:paraId="1317372A" w14:textId="057F892C" w:rsidR="00787CD9" w:rsidRPr="002C083C" w:rsidRDefault="00787CD9" w:rsidP="00787CD9">
            <w:pPr>
              <w:rPr>
                <w:sz w:val="16"/>
                <w:szCs w:val="16"/>
              </w:rPr>
            </w:pPr>
            <w:r w:rsidRPr="002C083C">
              <w:rPr>
                <w:sz w:val="18"/>
                <w:szCs w:val="18"/>
              </w:rPr>
              <w:t>Remedial:</w:t>
            </w:r>
            <w:r w:rsidRPr="002C083C">
              <w:rPr>
                <w:sz w:val="16"/>
                <w:szCs w:val="16"/>
              </w:rPr>
              <w:t xml:space="preserve">   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</w:tc>
      </w:tr>
      <w:tr w:rsidR="00787CD9" w:rsidRPr="002C083C" w14:paraId="5E20514F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780"/>
        </w:trPr>
        <w:tc>
          <w:tcPr>
            <w:tcW w:w="3595" w:type="dxa"/>
            <w:vAlign w:val="center"/>
          </w:tcPr>
          <w:p w14:paraId="5E8662F4" w14:textId="149AC549" w:rsidR="00787CD9" w:rsidRPr="002C083C" w:rsidRDefault="00787CD9" w:rsidP="00787CD9">
            <w:pPr>
              <w:rPr>
                <w:sz w:val="18"/>
                <w:szCs w:val="18"/>
              </w:rPr>
            </w:pPr>
            <w:r w:rsidRPr="002C083C">
              <w:rPr>
                <w:sz w:val="18"/>
                <w:szCs w:val="18"/>
              </w:rPr>
              <w:t xml:space="preserve">Total Contacts:  </w:t>
            </w:r>
            <w:r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Pr="002C083C">
              <w:rPr>
                <w:sz w:val="18"/>
                <w:szCs w:val="18"/>
                <w:u w:val="single"/>
              </w:rPr>
            </w:r>
            <w:r w:rsidRPr="002C083C">
              <w:rPr>
                <w:sz w:val="18"/>
                <w:szCs w:val="18"/>
                <w:u w:val="single"/>
              </w:rPr>
              <w:fldChar w:fldCharType="separate"/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noProof/>
                <w:sz w:val="18"/>
                <w:szCs w:val="18"/>
                <w:u w:val="single"/>
              </w:rPr>
              <w:t> </w:t>
            </w:r>
            <w:r w:rsidRPr="002C083C">
              <w:rPr>
                <w:sz w:val="18"/>
                <w:szCs w:val="18"/>
                <w:u w:val="single"/>
              </w:rPr>
              <w:fldChar w:fldCharType="end"/>
            </w:r>
          </w:p>
        </w:tc>
        <w:tc>
          <w:tcPr>
            <w:tcW w:w="3186" w:type="dxa"/>
            <w:gridSpan w:val="3"/>
            <w:vMerge/>
            <w:vAlign w:val="center"/>
          </w:tcPr>
          <w:p w14:paraId="648F0800" w14:textId="77777777" w:rsidR="00787CD9" w:rsidRPr="2EAC1099" w:rsidRDefault="00787CD9" w:rsidP="00787CD9">
            <w:pPr>
              <w:rPr>
                <w:sz w:val="18"/>
                <w:szCs w:val="18"/>
              </w:rPr>
            </w:pPr>
          </w:p>
        </w:tc>
        <w:tc>
          <w:tcPr>
            <w:tcW w:w="4014" w:type="dxa"/>
            <w:gridSpan w:val="2"/>
            <w:vMerge/>
            <w:vAlign w:val="center"/>
          </w:tcPr>
          <w:p w14:paraId="5E32CE47" w14:textId="77777777" w:rsidR="00787CD9" w:rsidRPr="002C083C" w:rsidRDefault="00787CD9" w:rsidP="00787CD9">
            <w:pPr>
              <w:rPr>
                <w:sz w:val="18"/>
                <w:szCs w:val="18"/>
              </w:rPr>
            </w:pPr>
          </w:p>
        </w:tc>
      </w:tr>
      <w:tr w:rsidR="00787CD9" w:rsidRPr="002C083C" w14:paraId="5E7E9E16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293"/>
        </w:trPr>
        <w:tc>
          <w:tcPr>
            <w:tcW w:w="10795" w:type="dxa"/>
            <w:gridSpan w:val="6"/>
            <w:shd w:val="clear" w:color="auto" w:fill="ECF1F8"/>
            <w:vAlign w:val="center"/>
          </w:tcPr>
          <w:p w14:paraId="1C32A8B3" w14:textId="3C2A708E" w:rsidR="00787CD9" w:rsidRPr="002C083C" w:rsidRDefault="00787CD9" w:rsidP="00787CD9">
            <w:pPr>
              <w:rPr>
                <w:b/>
                <w:sz w:val="20"/>
                <w:szCs w:val="20"/>
              </w:rPr>
            </w:pPr>
            <w:r w:rsidRPr="002C083C">
              <w:rPr>
                <w:b/>
                <w:sz w:val="20"/>
                <w:szCs w:val="20"/>
              </w:rPr>
              <w:t>RATIONALE: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787CD9">
              <w:rPr>
                <w:b/>
                <w:sz w:val="20"/>
                <w:szCs w:val="20"/>
              </w:rPr>
              <w:t xml:space="preserve">(use additional pages if necessary)                                                  </w:t>
            </w:r>
          </w:p>
        </w:tc>
      </w:tr>
      <w:tr w:rsidR="00787CD9" w:rsidRPr="002C083C" w14:paraId="66DCB66A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917"/>
        </w:trPr>
        <w:tc>
          <w:tcPr>
            <w:tcW w:w="10795" w:type="dxa"/>
            <w:gridSpan w:val="6"/>
          </w:tcPr>
          <w:p w14:paraId="3A83A1A3" w14:textId="77777777" w:rsidR="00787CD9" w:rsidRPr="002C083C" w:rsidRDefault="00787CD9" w:rsidP="00787CD9">
            <w:pPr>
              <w:rPr>
                <w:b/>
                <w:sz w:val="18"/>
                <w:szCs w:val="18"/>
              </w:rPr>
            </w:pPr>
          </w:p>
        </w:tc>
      </w:tr>
      <w:tr w:rsidR="00787CD9" w:rsidRPr="002C083C" w14:paraId="5267A48C" w14:textId="77777777" w:rsidTr="59B8AC75">
        <w:tblPrEx>
          <w:tblCellMar>
            <w:top w:w="0" w:type="dxa"/>
            <w:left w:w="108" w:type="dxa"/>
            <w:right w:w="108" w:type="dxa"/>
          </w:tblCellMar>
        </w:tblPrEx>
        <w:trPr>
          <w:trHeight w:val="58"/>
        </w:trPr>
        <w:tc>
          <w:tcPr>
            <w:tcW w:w="10795" w:type="dxa"/>
            <w:gridSpan w:val="6"/>
            <w:vAlign w:val="center"/>
          </w:tcPr>
          <w:p w14:paraId="69CBE2F4" w14:textId="013F021C" w:rsidR="00787CD9" w:rsidRDefault="00787CD9" w:rsidP="00787CD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 xml:space="preserve">Initiator:  ________________________________________   </w:t>
            </w:r>
          </w:p>
          <w:p w14:paraId="0BE49900" w14:textId="77777777" w:rsidR="00787CD9" w:rsidRDefault="00787CD9" w:rsidP="00787CD9">
            <w:pPr>
              <w:rPr>
                <w:b/>
                <w:sz w:val="18"/>
                <w:szCs w:val="18"/>
              </w:rPr>
            </w:pPr>
          </w:p>
          <w:p w14:paraId="3337C479" w14:textId="3C59F1F8" w:rsidR="00787CD9" w:rsidRPr="002C083C" w:rsidRDefault="00787CD9" w:rsidP="00787CD9">
            <w:pPr>
              <w:rPr>
                <w:b/>
                <w:bCs/>
                <w:sz w:val="18"/>
                <w:szCs w:val="18"/>
              </w:rPr>
            </w:pPr>
            <w:r w:rsidRPr="2EAC1099">
              <w:rPr>
                <w:b/>
                <w:bCs/>
                <w:sz w:val="18"/>
                <w:szCs w:val="18"/>
              </w:rPr>
              <w:t>Initiator (signature):  ____________________________________________                          Date:</w:t>
            </w:r>
          </w:p>
          <w:p w14:paraId="7AC3F03D" w14:textId="1DC8CA54" w:rsidR="00787CD9" w:rsidRPr="002C083C" w:rsidRDefault="00787CD9" w:rsidP="00787CD9">
            <w:pPr>
              <w:rPr>
                <w:b/>
                <w:bCs/>
                <w:sz w:val="18"/>
                <w:szCs w:val="18"/>
              </w:rPr>
            </w:pPr>
          </w:p>
          <w:p w14:paraId="7D0BF213" w14:textId="69E044E5" w:rsidR="00787CD9" w:rsidRPr="002C083C" w:rsidRDefault="00787CD9" w:rsidP="00787CD9">
            <w:pPr>
              <w:rPr>
                <w:b/>
                <w:bCs/>
                <w:sz w:val="18"/>
                <w:szCs w:val="18"/>
              </w:rPr>
            </w:pPr>
            <w:r w:rsidRPr="2EAC1099">
              <w:rPr>
                <w:b/>
                <w:bCs/>
                <w:sz w:val="18"/>
                <w:szCs w:val="18"/>
              </w:rPr>
              <w:t>Dean Signature (approving submission) :________________________________</w:t>
            </w:r>
          </w:p>
          <w:p w14:paraId="1932F181" w14:textId="66257886" w:rsidR="00787CD9" w:rsidRPr="002C083C" w:rsidRDefault="00787CD9" w:rsidP="00787CD9">
            <w:pPr>
              <w:rPr>
                <w:b/>
                <w:bCs/>
                <w:sz w:val="18"/>
                <w:szCs w:val="18"/>
              </w:rPr>
            </w:pPr>
            <w:r w:rsidRPr="2EAC1099">
              <w:rPr>
                <w:b/>
                <w:bCs/>
                <w:sz w:val="18"/>
                <w:szCs w:val="18"/>
              </w:rPr>
              <w:t xml:space="preserve">  </w:t>
            </w:r>
          </w:p>
        </w:tc>
      </w:tr>
    </w:tbl>
    <w:tbl>
      <w:tblPr>
        <w:tblStyle w:val="TableGrid2"/>
        <w:tblW w:w="10795" w:type="dxa"/>
        <w:tblLook w:val="04A0" w:firstRow="1" w:lastRow="0" w:firstColumn="1" w:lastColumn="0" w:noHBand="0" w:noVBand="1"/>
      </w:tblPr>
      <w:tblGrid>
        <w:gridCol w:w="2472"/>
        <w:gridCol w:w="751"/>
        <w:gridCol w:w="1612"/>
        <w:gridCol w:w="1612"/>
        <w:gridCol w:w="842"/>
        <w:gridCol w:w="3416"/>
        <w:gridCol w:w="90"/>
      </w:tblGrid>
      <w:tr w:rsidR="00A37B17" w:rsidRPr="00425813" w14:paraId="3B63FE71" w14:textId="77777777" w:rsidTr="2EAC1099">
        <w:trPr>
          <w:trHeight w:val="277"/>
        </w:trPr>
        <w:tc>
          <w:tcPr>
            <w:tcW w:w="10795" w:type="dxa"/>
            <w:gridSpan w:val="7"/>
            <w:tcBorders>
              <w:bottom w:val="nil"/>
            </w:tcBorders>
            <w:shd w:val="clear" w:color="auto" w:fill="E9EFF7"/>
            <w:vAlign w:val="center"/>
          </w:tcPr>
          <w:p w14:paraId="3956360A" w14:textId="77777777" w:rsidR="00A37B17" w:rsidRPr="00425813" w:rsidRDefault="00A37B17" w:rsidP="00EB0FF2">
            <w:pPr>
              <w:rPr>
                <w:b/>
                <w:sz w:val="18"/>
                <w:szCs w:val="18"/>
              </w:rPr>
            </w:pPr>
            <w:r w:rsidRPr="00425813">
              <w:rPr>
                <w:b/>
                <w:sz w:val="18"/>
                <w:szCs w:val="18"/>
              </w:rPr>
              <w:t>Course Definition/Restrictions:</w:t>
            </w:r>
          </w:p>
        </w:tc>
      </w:tr>
      <w:tr w:rsidR="00A37B17" w:rsidRPr="00425813" w14:paraId="419144CD" w14:textId="77777777" w:rsidTr="2EAC1099">
        <w:trPr>
          <w:trHeight w:val="423"/>
        </w:trPr>
        <w:tc>
          <w:tcPr>
            <w:tcW w:w="3223" w:type="dxa"/>
            <w:gridSpan w:val="2"/>
            <w:tcBorders>
              <w:top w:val="nil"/>
              <w:right w:val="nil"/>
            </w:tcBorders>
            <w:vAlign w:val="center"/>
          </w:tcPr>
          <w:p w14:paraId="0625029B" w14:textId="120014B7" w:rsidR="00A37B17" w:rsidRPr="00425813" w:rsidRDefault="008732BE" w:rsidP="00C1076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neral Education </w:t>
            </w:r>
            <w:r w:rsidR="00A37B17" w:rsidRPr="00425813">
              <w:rPr>
                <w:sz w:val="16"/>
                <w:szCs w:val="16"/>
              </w:rPr>
              <w:t xml:space="preserve">Elective    </w:t>
            </w:r>
            <w:sdt>
              <w:sdtPr>
                <w:rPr>
                  <w:sz w:val="16"/>
                  <w:szCs w:val="16"/>
                </w:rPr>
                <w:id w:val="-54591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076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</w:p>
        </w:tc>
        <w:tc>
          <w:tcPr>
            <w:tcW w:w="3224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4E1A7B5" w14:textId="2A5CDD5E" w:rsidR="00A37B17" w:rsidRPr="00425813" w:rsidRDefault="00A37B17" w:rsidP="00167DD6">
            <w:pPr>
              <w:rPr>
                <w:sz w:val="16"/>
                <w:szCs w:val="16"/>
              </w:rPr>
            </w:pPr>
            <w:r w:rsidRPr="00425813">
              <w:rPr>
                <w:sz w:val="16"/>
                <w:szCs w:val="16"/>
              </w:rPr>
              <w:t xml:space="preserve">Major Only    </w:t>
            </w:r>
            <w:sdt>
              <w:sdtPr>
                <w:rPr>
                  <w:sz w:val="16"/>
                  <w:szCs w:val="16"/>
                </w:rPr>
                <w:id w:val="294269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076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167DD6">
              <w:rPr>
                <w:sz w:val="16"/>
                <w:szCs w:val="16"/>
              </w:rPr>
              <w:t xml:space="preserve">     </w:t>
            </w:r>
            <w:r w:rsidR="00167DD6" w:rsidRPr="00425813">
              <w:rPr>
                <w:sz w:val="16"/>
                <w:szCs w:val="16"/>
              </w:rPr>
              <w:t xml:space="preserve">Major Code:  </w:t>
            </w:r>
            <w:r w:rsidR="005A74A0">
              <w:rPr>
                <w:sz w:val="16"/>
                <w:szCs w:val="16"/>
              </w:rPr>
              <w:t>________</w:t>
            </w:r>
          </w:p>
        </w:tc>
        <w:tc>
          <w:tcPr>
            <w:tcW w:w="4348" w:type="dxa"/>
            <w:gridSpan w:val="3"/>
            <w:tcBorders>
              <w:top w:val="nil"/>
              <w:left w:val="nil"/>
            </w:tcBorders>
            <w:vAlign w:val="center"/>
          </w:tcPr>
          <w:p w14:paraId="6FEBBBD1" w14:textId="1A9F52FF" w:rsidR="00A37B17" w:rsidRPr="00425813" w:rsidRDefault="00167DD6" w:rsidP="00167DD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Not Applicable </w:t>
            </w:r>
            <w:r w:rsidRPr="00425813">
              <w:rPr>
                <w:sz w:val="16"/>
                <w:szCs w:val="16"/>
              </w:rPr>
              <w:t xml:space="preserve">    </w:t>
            </w:r>
            <w:sdt>
              <w:sdtPr>
                <w:rPr>
                  <w:sz w:val="16"/>
                  <w:szCs w:val="16"/>
                </w:rPr>
                <w:id w:val="-20325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</w:p>
        </w:tc>
      </w:tr>
      <w:tr w:rsidR="00A37B17" w:rsidRPr="00425813" w14:paraId="2A8DBA77" w14:textId="77777777" w:rsidTr="2EAC1099">
        <w:trPr>
          <w:trHeight w:val="267"/>
        </w:trPr>
        <w:tc>
          <w:tcPr>
            <w:tcW w:w="10795" w:type="dxa"/>
            <w:gridSpan w:val="7"/>
            <w:shd w:val="clear" w:color="auto" w:fill="E9EFF7"/>
            <w:vAlign w:val="center"/>
          </w:tcPr>
          <w:p w14:paraId="74B3A354" w14:textId="77777777" w:rsidR="00A37B17" w:rsidRPr="00425813" w:rsidRDefault="00A37B17" w:rsidP="00EB0FF2">
            <w:pPr>
              <w:rPr>
                <w:b/>
                <w:sz w:val="18"/>
                <w:szCs w:val="18"/>
              </w:rPr>
            </w:pPr>
            <w:r w:rsidRPr="00425813">
              <w:rPr>
                <w:b/>
                <w:sz w:val="18"/>
                <w:szCs w:val="18"/>
              </w:rPr>
              <w:t>Elective Categories:</w:t>
            </w:r>
          </w:p>
        </w:tc>
      </w:tr>
      <w:tr w:rsidR="00A37B17" w:rsidRPr="00425813" w14:paraId="4F5F0C21" w14:textId="77777777" w:rsidTr="2EAC1099">
        <w:trPr>
          <w:trHeight w:val="258"/>
        </w:trPr>
        <w:tc>
          <w:tcPr>
            <w:tcW w:w="2472" w:type="dxa"/>
            <w:tcBorders>
              <w:bottom w:val="nil"/>
              <w:right w:val="nil"/>
            </w:tcBorders>
            <w:vAlign w:val="center"/>
          </w:tcPr>
          <w:p w14:paraId="1A371EE8" w14:textId="763CA931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30798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Communication</w:t>
            </w:r>
          </w:p>
        </w:tc>
        <w:tc>
          <w:tcPr>
            <w:tcW w:w="2363" w:type="dxa"/>
            <w:gridSpan w:val="2"/>
            <w:tcBorders>
              <w:left w:val="nil"/>
              <w:bottom w:val="nil"/>
            </w:tcBorders>
            <w:vAlign w:val="center"/>
          </w:tcPr>
          <w:p w14:paraId="4FA95C2F" w14:textId="75D2FB9A" w:rsidR="00A37B17" w:rsidRPr="008732BE" w:rsidRDefault="00A37B17" w:rsidP="2EAC1099">
            <w:pPr>
              <w:rPr>
                <w:sz w:val="18"/>
                <w:szCs w:val="18"/>
              </w:rPr>
            </w:pPr>
          </w:p>
        </w:tc>
        <w:tc>
          <w:tcPr>
            <w:tcW w:w="2454" w:type="dxa"/>
            <w:gridSpan w:val="2"/>
            <w:tcBorders>
              <w:bottom w:val="nil"/>
              <w:right w:val="nil"/>
            </w:tcBorders>
            <w:vAlign w:val="center"/>
          </w:tcPr>
          <w:p w14:paraId="2F424FDE" w14:textId="2534D559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7186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Social Science</w:t>
            </w:r>
          </w:p>
        </w:tc>
        <w:tc>
          <w:tcPr>
            <w:tcW w:w="3506" w:type="dxa"/>
            <w:gridSpan w:val="2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1DFEB47E" w14:textId="0129B233" w:rsidR="00A37B17" w:rsidRPr="00425813" w:rsidRDefault="00A37B17" w:rsidP="00EB0FF2">
            <w:pPr>
              <w:rPr>
                <w:sz w:val="18"/>
                <w:szCs w:val="18"/>
              </w:rPr>
            </w:pPr>
          </w:p>
        </w:tc>
      </w:tr>
      <w:tr w:rsidR="00A37B17" w:rsidRPr="00425813" w14:paraId="057D91AE" w14:textId="77777777" w:rsidTr="2EAC1099">
        <w:trPr>
          <w:trHeight w:val="297"/>
        </w:trPr>
        <w:tc>
          <w:tcPr>
            <w:tcW w:w="2472" w:type="dxa"/>
            <w:tcBorders>
              <w:top w:val="nil"/>
              <w:bottom w:val="nil"/>
              <w:right w:val="nil"/>
            </w:tcBorders>
            <w:vAlign w:val="center"/>
          </w:tcPr>
          <w:p w14:paraId="0C613D56" w14:textId="43B9D020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86598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Mathematics</w:t>
            </w:r>
          </w:p>
        </w:tc>
        <w:tc>
          <w:tcPr>
            <w:tcW w:w="23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7ABC93" w14:textId="2FE1607B" w:rsidR="00A37B17" w:rsidRPr="008732BE" w:rsidRDefault="00A37B17" w:rsidP="2EAC1099">
            <w:pPr>
              <w:rPr>
                <w:sz w:val="18"/>
                <w:szCs w:val="18"/>
              </w:rPr>
            </w:pPr>
          </w:p>
        </w:tc>
        <w:tc>
          <w:tcPr>
            <w:tcW w:w="245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A10CF3" w14:textId="4826ADE7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071617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Humanities</w:t>
            </w:r>
          </w:p>
        </w:tc>
        <w:tc>
          <w:tcPr>
            <w:tcW w:w="35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7A8CEF" w14:textId="3A0B4C37" w:rsidR="00A37B17" w:rsidRPr="00425813" w:rsidRDefault="00A37B17" w:rsidP="00EB0FF2">
            <w:pPr>
              <w:rPr>
                <w:sz w:val="18"/>
                <w:szCs w:val="18"/>
              </w:rPr>
            </w:pPr>
          </w:p>
        </w:tc>
      </w:tr>
      <w:tr w:rsidR="00A37B17" w:rsidRPr="00425813" w14:paraId="72FF723D" w14:textId="77777777" w:rsidTr="2EAC1099">
        <w:trPr>
          <w:trHeight w:val="270"/>
        </w:trPr>
        <w:tc>
          <w:tcPr>
            <w:tcW w:w="2472" w:type="dxa"/>
            <w:tcBorders>
              <w:top w:val="nil"/>
              <w:bottom w:val="nil"/>
              <w:right w:val="nil"/>
            </w:tcBorders>
            <w:vAlign w:val="center"/>
          </w:tcPr>
          <w:p w14:paraId="3D4A8692" w14:textId="418D7015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55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 xml:space="preserve">Science </w:t>
            </w:r>
          </w:p>
        </w:tc>
        <w:tc>
          <w:tcPr>
            <w:tcW w:w="23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195804" w14:textId="550849A5" w:rsidR="00A37B17" w:rsidRPr="008732BE" w:rsidRDefault="00A37B17" w:rsidP="2EAC1099">
            <w:pPr>
              <w:rPr>
                <w:sz w:val="18"/>
                <w:szCs w:val="18"/>
              </w:rPr>
            </w:pPr>
          </w:p>
        </w:tc>
        <w:tc>
          <w:tcPr>
            <w:tcW w:w="245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A528E82" w14:textId="551ACB0E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696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History</w:t>
            </w:r>
          </w:p>
        </w:tc>
        <w:tc>
          <w:tcPr>
            <w:tcW w:w="35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31F137" w14:textId="3550365F" w:rsidR="00A37B17" w:rsidRPr="00425813" w:rsidRDefault="00A37B17" w:rsidP="00EB0FF2">
            <w:pPr>
              <w:rPr>
                <w:sz w:val="18"/>
                <w:szCs w:val="18"/>
              </w:rPr>
            </w:pPr>
          </w:p>
        </w:tc>
      </w:tr>
      <w:tr w:rsidR="00A37B17" w:rsidRPr="00425813" w14:paraId="0777A9C7" w14:textId="77777777" w:rsidTr="2EAC1099">
        <w:trPr>
          <w:trHeight w:val="270"/>
        </w:trPr>
        <w:tc>
          <w:tcPr>
            <w:tcW w:w="2472" w:type="dxa"/>
            <w:tcBorders>
              <w:top w:val="nil"/>
              <w:bottom w:val="nil"/>
              <w:right w:val="nil"/>
            </w:tcBorders>
            <w:vAlign w:val="center"/>
          </w:tcPr>
          <w:p w14:paraId="4CCE9541" w14:textId="0B599E5A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4050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Technology</w:t>
            </w:r>
          </w:p>
        </w:tc>
        <w:tc>
          <w:tcPr>
            <w:tcW w:w="23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C40CBA3" w14:textId="6BD3F92A" w:rsidR="00A37B17" w:rsidRPr="008732BE" w:rsidRDefault="00A37B17" w:rsidP="2EAC1099">
            <w:pPr>
              <w:rPr>
                <w:sz w:val="18"/>
                <w:szCs w:val="18"/>
              </w:rPr>
            </w:pPr>
          </w:p>
        </w:tc>
        <w:tc>
          <w:tcPr>
            <w:tcW w:w="245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CD0EAB4" w14:textId="3916804A" w:rsidR="00A37B17" w:rsidRPr="008732BE" w:rsidRDefault="00000000" w:rsidP="2EAC109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57140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740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77407">
              <w:rPr>
                <w:sz w:val="18"/>
                <w:szCs w:val="18"/>
              </w:rPr>
              <w:t xml:space="preserve"> </w:t>
            </w:r>
            <w:r w:rsidR="008732BE" w:rsidRPr="008732BE">
              <w:rPr>
                <w:sz w:val="18"/>
                <w:szCs w:val="18"/>
              </w:rPr>
              <w:t>Diver</w:t>
            </w:r>
            <w:r w:rsidR="008732BE">
              <w:rPr>
                <w:sz w:val="18"/>
                <w:szCs w:val="18"/>
              </w:rPr>
              <w:t>si</w:t>
            </w:r>
            <w:r w:rsidR="008732BE" w:rsidRPr="008732BE">
              <w:rPr>
                <w:sz w:val="18"/>
                <w:szCs w:val="18"/>
              </w:rPr>
              <w:t>ty</w:t>
            </w:r>
          </w:p>
        </w:tc>
        <w:tc>
          <w:tcPr>
            <w:tcW w:w="35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C8E7F7" w14:textId="65E6ACDC" w:rsidR="00A37B17" w:rsidRPr="00425813" w:rsidRDefault="00A37B17" w:rsidP="00EB0FF2">
            <w:pPr>
              <w:rPr>
                <w:sz w:val="18"/>
                <w:szCs w:val="18"/>
              </w:rPr>
            </w:pPr>
          </w:p>
        </w:tc>
      </w:tr>
      <w:tr w:rsidR="00A37B17" w:rsidRPr="00425813" w14:paraId="3A5D2694" w14:textId="77777777" w:rsidTr="2EAC1099">
        <w:trPr>
          <w:gridAfter w:val="1"/>
          <w:wAfter w:w="90" w:type="dxa"/>
          <w:trHeight w:val="288"/>
        </w:trPr>
        <w:tc>
          <w:tcPr>
            <w:tcW w:w="10705" w:type="dxa"/>
            <w:gridSpan w:val="6"/>
            <w:shd w:val="clear" w:color="auto" w:fill="DEEAF6" w:themeFill="accent1" w:themeFillTint="33"/>
          </w:tcPr>
          <w:p w14:paraId="237AD57F" w14:textId="2F9A0089" w:rsidR="00A37B17" w:rsidRPr="004C0D7F" w:rsidRDefault="00A37B17" w:rsidP="00A37B17">
            <w:pPr>
              <w:spacing w:after="100" w:afterAutospacing="1"/>
              <w:rPr>
                <w:b/>
                <w:sz w:val="18"/>
                <w:szCs w:val="18"/>
              </w:rPr>
            </w:pPr>
            <w:r w:rsidRPr="004C0D7F">
              <w:rPr>
                <w:b/>
                <w:sz w:val="18"/>
                <w:szCs w:val="18"/>
              </w:rPr>
              <w:t>All Faculty and Divisions affected by this curriculum change have been consulted. Explain</w:t>
            </w:r>
            <w:r w:rsidR="005A6C3C">
              <w:rPr>
                <w:b/>
                <w:sz w:val="18"/>
                <w:szCs w:val="18"/>
              </w:rPr>
              <w:t xml:space="preserve"> or attach responses.</w:t>
            </w:r>
          </w:p>
        </w:tc>
      </w:tr>
      <w:tr w:rsidR="00A37B17" w:rsidRPr="00425813" w14:paraId="046C603F" w14:textId="77777777" w:rsidTr="2EAC1099">
        <w:trPr>
          <w:gridAfter w:val="1"/>
          <w:wAfter w:w="90" w:type="dxa"/>
          <w:trHeight w:val="864"/>
        </w:trPr>
        <w:tc>
          <w:tcPr>
            <w:tcW w:w="10705" w:type="dxa"/>
            <w:gridSpan w:val="6"/>
          </w:tcPr>
          <w:p w14:paraId="253F31F6" w14:textId="488BB9F3" w:rsidR="00A37B17" w:rsidRPr="00425813" w:rsidRDefault="00A37B17" w:rsidP="00A37B17">
            <w:pPr>
              <w:spacing w:after="100" w:afterAutospacing="1"/>
              <w:rPr>
                <w:sz w:val="18"/>
                <w:szCs w:val="18"/>
              </w:rPr>
            </w:pPr>
          </w:p>
        </w:tc>
      </w:tr>
      <w:tr w:rsidR="00A37B17" w:rsidRPr="00425813" w14:paraId="1B739AB5" w14:textId="77777777" w:rsidTr="2EAC1099">
        <w:trPr>
          <w:gridAfter w:val="1"/>
          <w:wAfter w:w="90" w:type="dxa"/>
          <w:trHeight w:val="288"/>
        </w:trPr>
        <w:tc>
          <w:tcPr>
            <w:tcW w:w="10705" w:type="dxa"/>
            <w:gridSpan w:val="6"/>
            <w:shd w:val="clear" w:color="auto" w:fill="DEEAF6" w:themeFill="accent1" w:themeFillTint="33"/>
          </w:tcPr>
          <w:p w14:paraId="4DCF0EB2" w14:textId="003CCE9D" w:rsidR="00A37B17" w:rsidRPr="00425813" w:rsidRDefault="00A37B17" w:rsidP="00A37B17">
            <w:pPr>
              <w:spacing w:after="100" w:afterAutospacing="1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ransferability Forms attached: (list Universities)</w:t>
            </w:r>
          </w:p>
        </w:tc>
      </w:tr>
      <w:tr w:rsidR="00A37B17" w:rsidRPr="00425813" w14:paraId="500723EC" w14:textId="77777777" w:rsidTr="2EAC1099">
        <w:trPr>
          <w:gridAfter w:val="1"/>
          <w:wAfter w:w="90" w:type="dxa"/>
          <w:trHeight w:val="1008"/>
        </w:trPr>
        <w:tc>
          <w:tcPr>
            <w:tcW w:w="10705" w:type="dxa"/>
            <w:gridSpan w:val="6"/>
          </w:tcPr>
          <w:p w14:paraId="1BCAD982" w14:textId="77777777" w:rsidR="00A37B17" w:rsidRDefault="00A37B17" w:rsidP="00A37B17">
            <w:pPr>
              <w:spacing w:after="100" w:afterAutospacing="1"/>
              <w:rPr>
                <w:b/>
                <w:sz w:val="18"/>
                <w:szCs w:val="18"/>
              </w:rPr>
            </w:pPr>
          </w:p>
        </w:tc>
      </w:tr>
      <w:tr w:rsidR="004C0D7F" w:rsidRPr="00425813" w14:paraId="391B5DEF" w14:textId="77777777" w:rsidTr="2EAC1099">
        <w:trPr>
          <w:gridAfter w:val="1"/>
          <w:wAfter w:w="90" w:type="dxa"/>
          <w:trHeight w:val="288"/>
        </w:trPr>
        <w:tc>
          <w:tcPr>
            <w:tcW w:w="10705" w:type="dxa"/>
            <w:gridSpan w:val="6"/>
            <w:shd w:val="clear" w:color="auto" w:fill="DEEAF6" w:themeFill="accent1" w:themeFillTint="33"/>
          </w:tcPr>
          <w:p w14:paraId="47DE6026" w14:textId="7AB59D04" w:rsidR="004C0D7F" w:rsidRDefault="004C0D7F" w:rsidP="00A37B17">
            <w:pPr>
              <w:spacing w:after="100" w:afterAutospacing="1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be completed by Division Dean:</w:t>
            </w:r>
          </w:p>
        </w:tc>
      </w:tr>
      <w:tr w:rsidR="00A37B17" w:rsidRPr="00425813" w14:paraId="59083239" w14:textId="77777777" w:rsidTr="2EAC1099">
        <w:trPr>
          <w:gridAfter w:val="1"/>
          <w:wAfter w:w="90" w:type="dxa"/>
          <w:trHeight w:val="1728"/>
        </w:trPr>
        <w:tc>
          <w:tcPr>
            <w:tcW w:w="4835" w:type="dxa"/>
            <w:gridSpan w:val="3"/>
            <w:vAlign w:val="center"/>
          </w:tcPr>
          <w:p w14:paraId="22B1FC63" w14:textId="4261C3AA" w:rsidR="002208B3" w:rsidRDefault="002208B3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mpus: Gloucester </w:t>
            </w:r>
            <w:sdt>
              <w:sdtPr>
                <w:rPr>
                  <w:sz w:val="18"/>
                  <w:szCs w:val="18"/>
                </w:rPr>
                <w:id w:val="501631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307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   Cumberland</w:t>
            </w:r>
            <w:sdt>
              <w:sdtPr>
                <w:rPr>
                  <w:sz w:val="18"/>
                  <w:szCs w:val="18"/>
                </w:rPr>
                <w:id w:val="-258522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3077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  <w:p w14:paraId="53E603A1" w14:textId="214B7A0F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18"/>
                <w:szCs w:val="18"/>
              </w:rPr>
              <w:t>Division Name:</w:t>
            </w:r>
            <w:r w:rsidR="003025F0">
              <w:rPr>
                <w:sz w:val="20"/>
                <w:szCs w:val="20"/>
              </w:rPr>
              <w:t xml:space="preserve"> </w:t>
            </w:r>
            <w:r w:rsidR="003025F0" w:rsidRPr="002C083C">
              <w:rPr>
                <w:sz w:val="18"/>
                <w:szCs w:val="18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3025F0" w:rsidRPr="002C083C">
              <w:rPr>
                <w:sz w:val="18"/>
                <w:szCs w:val="18"/>
                <w:u w:val="single"/>
              </w:rPr>
              <w:instrText xml:space="preserve"> FORMTEXT </w:instrText>
            </w:r>
            <w:r w:rsidR="003025F0" w:rsidRPr="002C083C">
              <w:rPr>
                <w:sz w:val="18"/>
                <w:szCs w:val="18"/>
                <w:u w:val="single"/>
              </w:rPr>
            </w:r>
            <w:r w:rsidR="003025F0" w:rsidRPr="002C083C">
              <w:rPr>
                <w:sz w:val="18"/>
                <w:szCs w:val="18"/>
                <w:u w:val="single"/>
              </w:rPr>
              <w:fldChar w:fldCharType="separate"/>
            </w:r>
            <w:r w:rsidR="003025F0" w:rsidRPr="002C083C">
              <w:rPr>
                <w:noProof/>
                <w:sz w:val="18"/>
                <w:szCs w:val="18"/>
                <w:u w:val="single"/>
              </w:rPr>
              <w:t> </w:t>
            </w:r>
            <w:r w:rsidR="003025F0">
              <w:rPr>
                <w:noProof/>
                <w:sz w:val="18"/>
                <w:szCs w:val="18"/>
                <w:u w:val="single"/>
              </w:rPr>
              <w:t>_______________</w:t>
            </w:r>
            <w:r w:rsidR="003025F0" w:rsidRPr="002C083C">
              <w:rPr>
                <w:noProof/>
                <w:sz w:val="18"/>
                <w:szCs w:val="18"/>
                <w:u w:val="single"/>
              </w:rPr>
              <w:t> </w:t>
            </w:r>
            <w:r w:rsidR="003025F0" w:rsidRPr="002C083C">
              <w:rPr>
                <w:noProof/>
                <w:sz w:val="18"/>
                <w:szCs w:val="18"/>
                <w:u w:val="single"/>
              </w:rPr>
              <w:t> </w:t>
            </w:r>
            <w:r w:rsidR="003025F0" w:rsidRPr="002C083C">
              <w:rPr>
                <w:noProof/>
                <w:sz w:val="18"/>
                <w:szCs w:val="18"/>
                <w:u w:val="single"/>
              </w:rPr>
              <w:t> </w:t>
            </w:r>
            <w:r w:rsidR="003025F0" w:rsidRPr="002C083C">
              <w:rPr>
                <w:noProof/>
                <w:sz w:val="18"/>
                <w:szCs w:val="18"/>
                <w:u w:val="single"/>
              </w:rPr>
              <w:t> </w:t>
            </w:r>
            <w:r w:rsidR="003025F0" w:rsidRPr="002C083C">
              <w:rPr>
                <w:sz w:val="18"/>
                <w:szCs w:val="18"/>
                <w:u w:val="single"/>
              </w:rPr>
              <w:fldChar w:fldCharType="end"/>
            </w:r>
          </w:p>
          <w:p w14:paraId="3A26288E" w14:textId="77777777" w:rsidR="00A37B17" w:rsidRPr="00425813" w:rsidRDefault="00A37B17" w:rsidP="00A37B17">
            <w:pPr>
              <w:rPr>
                <w:sz w:val="20"/>
                <w:szCs w:val="20"/>
              </w:rPr>
            </w:pPr>
          </w:p>
          <w:p w14:paraId="64EEAD18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18"/>
                <w:szCs w:val="18"/>
              </w:rPr>
              <w:t>ICN:</w:t>
            </w:r>
            <w:r w:rsidRPr="00425813">
              <w:rPr>
                <w:sz w:val="20"/>
                <w:szCs w:val="20"/>
              </w:rPr>
              <w:t xml:space="preserve">    ______________________________</w:t>
            </w:r>
          </w:p>
          <w:p w14:paraId="337365EF" w14:textId="77777777" w:rsidR="00A37B17" w:rsidRPr="00425813" w:rsidRDefault="00A37B17" w:rsidP="00A37B17">
            <w:pPr>
              <w:rPr>
                <w:sz w:val="20"/>
                <w:szCs w:val="20"/>
              </w:rPr>
            </w:pPr>
          </w:p>
          <w:p w14:paraId="6D1A5119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18"/>
                <w:szCs w:val="18"/>
              </w:rPr>
              <w:t>Differential Funding Code:</w:t>
            </w:r>
            <w:r w:rsidRPr="00425813">
              <w:rPr>
                <w:sz w:val="20"/>
                <w:szCs w:val="20"/>
              </w:rPr>
              <w:t xml:space="preserve">    ______________</w:t>
            </w:r>
          </w:p>
        </w:tc>
        <w:tc>
          <w:tcPr>
            <w:tcW w:w="5870" w:type="dxa"/>
            <w:gridSpan w:val="3"/>
          </w:tcPr>
          <w:p w14:paraId="25A60CAB" w14:textId="77777777" w:rsidR="00A37B17" w:rsidRPr="00425813" w:rsidRDefault="00A37B17" w:rsidP="00A37B17">
            <w:pPr>
              <w:rPr>
                <w:sz w:val="18"/>
                <w:szCs w:val="18"/>
              </w:rPr>
            </w:pPr>
          </w:p>
          <w:p w14:paraId="6E40B4D7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FEES:</w:t>
            </w:r>
            <w:r w:rsidRPr="00425813">
              <w:rPr>
                <w:sz w:val="18"/>
                <w:szCs w:val="18"/>
              </w:rPr>
              <w:tab/>
              <w:t xml:space="preserve">                Materials: __________</w:t>
            </w:r>
          </w:p>
          <w:p w14:paraId="4FAA5559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ab/>
            </w:r>
          </w:p>
          <w:p w14:paraId="54991FC8" w14:textId="12A2AC0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 xml:space="preserve">Insurance:              </w:t>
            </w:r>
            <w:sdt>
              <w:sdtPr>
                <w:rPr>
                  <w:sz w:val="20"/>
                  <w:szCs w:val="20"/>
                </w:rPr>
                <w:id w:val="-118096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076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1076E">
              <w:rPr>
                <w:sz w:val="20"/>
                <w:szCs w:val="20"/>
              </w:rPr>
              <w:t xml:space="preserve"> Yes  </w:t>
            </w:r>
            <w:sdt>
              <w:sdtPr>
                <w:rPr>
                  <w:sz w:val="20"/>
                  <w:szCs w:val="20"/>
                </w:rPr>
                <w:id w:val="-1938755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076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1076E">
              <w:rPr>
                <w:sz w:val="20"/>
                <w:szCs w:val="20"/>
              </w:rPr>
              <w:t xml:space="preserve"> No</w:t>
            </w:r>
          </w:p>
          <w:p w14:paraId="11651D71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(Nursing &amp; Allied Health Only)</w:t>
            </w:r>
          </w:p>
          <w:p w14:paraId="4CFA0900" w14:textId="77777777" w:rsidR="00A37B17" w:rsidRPr="00425813" w:rsidRDefault="00A37B17" w:rsidP="00A37B17">
            <w:pPr>
              <w:rPr>
                <w:sz w:val="18"/>
                <w:szCs w:val="18"/>
              </w:rPr>
            </w:pPr>
          </w:p>
          <w:p w14:paraId="2F3814A6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Circle Appropriate Fee Code:</w:t>
            </w:r>
          </w:p>
          <w:p w14:paraId="157D015E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ab/>
              <w:t xml:space="preserve"> </w:t>
            </w:r>
          </w:p>
          <w:p w14:paraId="77AA3D8D" w14:textId="5F4CA480" w:rsidR="00A37B17" w:rsidRPr="00425813" w:rsidRDefault="00A37B17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A   B   C</w:t>
            </w:r>
            <w:r w:rsidRPr="00425813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>G</w:t>
            </w:r>
            <w:r w:rsidRPr="00425813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>H   I</w:t>
            </w:r>
            <w:r w:rsidRPr="00425813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>J   K   O   Q   R   S   T   W   Y</w:t>
            </w:r>
          </w:p>
        </w:tc>
      </w:tr>
      <w:tr w:rsidR="00A37B17" w:rsidRPr="00425813" w14:paraId="7DBEA936" w14:textId="77777777" w:rsidTr="2EAC1099">
        <w:trPr>
          <w:gridAfter w:val="1"/>
          <w:wAfter w:w="90" w:type="dxa"/>
          <w:trHeight w:val="267"/>
        </w:trPr>
        <w:tc>
          <w:tcPr>
            <w:tcW w:w="10705" w:type="dxa"/>
            <w:gridSpan w:val="6"/>
            <w:tcBorders>
              <w:bottom w:val="single" w:sz="4" w:space="0" w:color="auto"/>
            </w:tcBorders>
            <w:shd w:val="clear" w:color="auto" w:fill="E9EFF7"/>
            <w:vAlign w:val="center"/>
          </w:tcPr>
          <w:p w14:paraId="2D42FBB2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b/>
                <w:sz w:val="18"/>
                <w:szCs w:val="18"/>
              </w:rPr>
              <w:t>APPROVALS</w:t>
            </w:r>
            <w:r w:rsidRPr="00425813">
              <w:rPr>
                <w:sz w:val="18"/>
                <w:szCs w:val="18"/>
              </w:rPr>
              <w:t>:</w:t>
            </w:r>
          </w:p>
        </w:tc>
      </w:tr>
      <w:tr w:rsidR="00A37B17" w:rsidRPr="00425813" w14:paraId="5128ED9B" w14:textId="77777777" w:rsidTr="2EAC1099">
        <w:trPr>
          <w:gridAfter w:val="1"/>
          <w:wAfter w:w="90" w:type="dxa"/>
          <w:trHeight w:val="786"/>
        </w:trPr>
        <w:tc>
          <w:tcPr>
            <w:tcW w:w="6447" w:type="dxa"/>
            <w:gridSpan w:val="4"/>
            <w:tcBorders>
              <w:bottom w:val="nil"/>
              <w:right w:val="nil"/>
            </w:tcBorders>
            <w:vAlign w:val="center"/>
          </w:tcPr>
          <w:p w14:paraId="166E7CBF" w14:textId="0C162678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Academic Dean     ___________________________________</w:t>
            </w:r>
          </w:p>
        </w:tc>
        <w:tc>
          <w:tcPr>
            <w:tcW w:w="4258" w:type="dxa"/>
            <w:gridSpan w:val="2"/>
            <w:tcBorders>
              <w:left w:val="nil"/>
              <w:bottom w:val="nil"/>
            </w:tcBorders>
            <w:vAlign w:val="center"/>
          </w:tcPr>
          <w:p w14:paraId="27B4763E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Date:    _______________</w:t>
            </w:r>
          </w:p>
        </w:tc>
      </w:tr>
      <w:tr w:rsidR="00A37B17" w:rsidRPr="00425813" w14:paraId="32E72740" w14:textId="77777777" w:rsidTr="2EAC1099">
        <w:trPr>
          <w:gridAfter w:val="1"/>
          <w:wAfter w:w="90" w:type="dxa"/>
          <w:trHeight w:val="741"/>
        </w:trPr>
        <w:tc>
          <w:tcPr>
            <w:tcW w:w="6447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2A303F48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 xml:space="preserve">Curriculum Committee Chair    _________________________ 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7F87D2F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Date:    _______________</w:t>
            </w:r>
          </w:p>
        </w:tc>
      </w:tr>
      <w:tr w:rsidR="00A37B17" w:rsidRPr="00425813" w14:paraId="0591F657" w14:textId="77777777" w:rsidTr="2EAC1099">
        <w:trPr>
          <w:gridAfter w:val="1"/>
          <w:wAfter w:w="90" w:type="dxa"/>
          <w:trHeight w:val="882"/>
        </w:trPr>
        <w:tc>
          <w:tcPr>
            <w:tcW w:w="6447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8D99E69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 xml:space="preserve">Vice President  </w:t>
            </w:r>
          </w:p>
          <w:p w14:paraId="7F9F0C04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Academic Services    _________________________________</w:t>
            </w:r>
          </w:p>
        </w:tc>
        <w:tc>
          <w:tcPr>
            <w:tcW w:w="425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39CE88C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Date:    _______________</w:t>
            </w:r>
          </w:p>
        </w:tc>
      </w:tr>
      <w:tr w:rsidR="00A37B17" w:rsidRPr="00425813" w14:paraId="70767465" w14:textId="77777777" w:rsidTr="2EAC1099">
        <w:trPr>
          <w:gridAfter w:val="1"/>
          <w:wAfter w:w="90" w:type="dxa"/>
          <w:trHeight w:val="193"/>
        </w:trPr>
        <w:tc>
          <w:tcPr>
            <w:tcW w:w="10705" w:type="dxa"/>
            <w:gridSpan w:val="6"/>
            <w:tcBorders>
              <w:bottom w:val="single" w:sz="4" w:space="0" w:color="auto"/>
            </w:tcBorders>
            <w:shd w:val="clear" w:color="auto" w:fill="E9EFF7"/>
          </w:tcPr>
          <w:p w14:paraId="4BA412EA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 xml:space="preserve">Processed by:          </w:t>
            </w:r>
          </w:p>
        </w:tc>
      </w:tr>
      <w:tr w:rsidR="00A37B17" w:rsidRPr="00425813" w14:paraId="51E7F6CB" w14:textId="77777777" w:rsidTr="2EAC1099">
        <w:trPr>
          <w:gridAfter w:val="1"/>
          <w:wAfter w:w="90" w:type="dxa"/>
          <w:trHeight w:val="827"/>
        </w:trPr>
        <w:tc>
          <w:tcPr>
            <w:tcW w:w="6447" w:type="dxa"/>
            <w:gridSpan w:val="4"/>
            <w:tcBorders>
              <w:right w:val="nil"/>
            </w:tcBorders>
            <w:vAlign w:val="center"/>
          </w:tcPr>
          <w:p w14:paraId="6C5B04E8" w14:textId="61F1AE1C" w:rsidR="00A37B17" w:rsidRPr="00425813" w:rsidRDefault="00136084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Academic Services</w:t>
            </w:r>
            <w:r w:rsidR="00A37B17" w:rsidRPr="00425813">
              <w:rPr>
                <w:sz w:val="20"/>
                <w:szCs w:val="20"/>
              </w:rPr>
              <w:t xml:space="preserve"> ______________________________  </w:t>
            </w:r>
          </w:p>
        </w:tc>
        <w:tc>
          <w:tcPr>
            <w:tcW w:w="4258" w:type="dxa"/>
            <w:gridSpan w:val="2"/>
            <w:tcBorders>
              <w:left w:val="nil"/>
            </w:tcBorders>
            <w:vAlign w:val="center"/>
          </w:tcPr>
          <w:p w14:paraId="7AD82A9E" w14:textId="77777777" w:rsidR="00A37B17" w:rsidRPr="00425813" w:rsidRDefault="00A37B17" w:rsidP="00A37B17">
            <w:pPr>
              <w:rPr>
                <w:sz w:val="20"/>
                <w:szCs w:val="20"/>
              </w:rPr>
            </w:pPr>
            <w:r w:rsidRPr="00425813">
              <w:rPr>
                <w:sz w:val="20"/>
                <w:szCs w:val="20"/>
              </w:rPr>
              <w:t>Date:    _______________</w:t>
            </w:r>
          </w:p>
        </w:tc>
      </w:tr>
      <w:tr w:rsidR="00A37B17" w:rsidRPr="00425813" w14:paraId="7FF2F50C" w14:textId="77777777" w:rsidTr="2EAC1099">
        <w:trPr>
          <w:gridAfter w:val="1"/>
          <w:wAfter w:w="90" w:type="dxa"/>
          <w:trHeight w:val="267"/>
        </w:trPr>
        <w:tc>
          <w:tcPr>
            <w:tcW w:w="10705" w:type="dxa"/>
            <w:gridSpan w:val="6"/>
            <w:tcBorders>
              <w:bottom w:val="single" w:sz="4" w:space="0" w:color="auto"/>
            </w:tcBorders>
            <w:shd w:val="clear" w:color="auto" w:fill="E9EFF7"/>
            <w:vAlign w:val="center"/>
          </w:tcPr>
          <w:p w14:paraId="01B7B6F8" w14:textId="77777777" w:rsidR="00A37B17" w:rsidRPr="00425813" w:rsidRDefault="00A37B17" w:rsidP="00A37B17">
            <w:pPr>
              <w:rPr>
                <w:b/>
                <w:sz w:val="18"/>
                <w:szCs w:val="18"/>
              </w:rPr>
            </w:pPr>
            <w:r w:rsidRPr="00425813">
              <w:rPr>
                <w:b/>
                <w:sz w:val="18"/>
                <w:szCs w:val="18"/>
              </w:rPr>
              <w:t>DISTRIBUTION:</w:t>
            </w:r>
          </w:p>
        </w:tc>
      </w:tr>
      <w:tr w:rsidR="00A37B17" w:rsidRPr="00425813" w14:paraId="58A469AA" w14:textId="77777777" w:rsidTr="2EAC1099">
        <w:trPr>
          <w:gridAfter w:val="1"/>
          <w:wAfter w:w="90" w:type="dxa"/>
          <w:trHeight w:val="35"/>
        </w:trPr>
        <w:tc>
          <w:tcPr>
            <w:tcW w:w="4835" w:type="dxa"/>
            <w:gridSpan w:val="3"/>
            <w:tcBorders>
              <w:bottom w:val="nil"/>
              <w:right w:val="nil"/>
            </w:tcBorders>
          </w:tcPr>
          <w:p w14:paraId="26AFD877" w14:textId="35F26321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Academic</w:t>
            </w:r>
            <w:r w:rsidR="005430AD">
              <w:rPr>
                <w:sz w:val="18"/>
                <w:szCs w:val="18"/>
              </w:rPr>
              <w:t xml:space="preserve"> Division</w:t>
            </w:r>
            <w:r w:rsidRPr="00425813">
              <w:rPr>
                <w:sz w:val="18"/>
                <w:szCs w:val="18"/>
              </w:rPr>
              <w:t xml:space="preserve"> Dean</w:t>
            </w:r>
          </w:p>
        </w:tc>
        <w:tc>
          <w:tcPr>
            <w:tcW w:w="5870" w:type="dxa"/>
            <w:gridSpan w:val="3"/>
            <w:tcBorders>
              <w:left w:val="nil"/>
              <w:bottom w:val="nil"/>
            </w:tcBorders>
          </w:tcPr>
          <w:p w14:paraId="43100534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Director, Advising</w:t>
            </w:r>
          </w:p>
        </w:tc>
      </w:tr>
      <w:tr w:rsidR="00A37B17" w:rsidRPr="00425813" w14:paraId="47802F9B" w14:textId="77777777" w:rsidTr="2EAC1099">
        <w:trPr>
          <w:gridAfter w:val="1"/>
          <w:wAfter w:w="90" w:type="dxa"/>
          <w:trHeight w:val="35"/>
        </w:trPr>
        <w:tc>
          <w:tcPr>
            <w:tcW w:w="4835" w:type="dxa"/>
            <w:gridSpan w:val="3"/>
            <w:tcBorders>
              <w:top w:val="nil"/>
              <w:bottom w:val="nil"/>
              <w:right w:val="nil"/>
            </w:tcBorders>
          </w:tcPr>
          <w:p w14:paraId="36768D6E" w14:textId="666E7EC5" w:rsidR="00A37B17" w:rsidRPr="00425813" w:rsidRDefault="00136084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ademic Services</w:t>
            </w:r>
          </w:p>
        </w:tc>
        <w:tc>
          <w:tcPr>
            <w:tcW w:w="5870" w:type="dxa"/>
            <w:gridSpan w:val="3"/>
            <w:tcBorders>
              <w:top w:val="nil"/>
              <w:left w:val="nil"/>
              <w:bottom w:val="nil"/>
            </w:tcBorders>
          </w:tcPr>
          <w:p w14:paraId="7D1C734C" w14:textId="50A589D5" w:rsidR="00A37B17" w:rsidRPr="00425813" w:rsidRDefault="005430AD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vost</w:t>
            </w:r>
          </w:p>
        </w:tc>
      </w:tr>
      <w:tr w:rsidR="00A37B17" w:rsidRPr="00425813" w14:paraId="27EB0888" w14:textId="77777777" w:rsidTr="2EAC1099">
        <w:trPr>
          <w:gridAfter w:val="1"/>
          <w:wAfter w:w="90" w:type="dxa"/>
          <w:trHeight w:val="35"/>
        </w:trPr>
        <w:tc>
          <w:tcPr>
            <w:tcW w:w="4835" w:type="dxa"/>
            <w:gridSpan w:val="3"/>
            <w:tcBorders>
              <w:top w:val="nil"/>
              <w:bottom w:val="nil"/>
              <w:right w:val="nil"/>
            </w:tcBorders>
          </w:tcPr>
          <w:p w14:paraId="1BAF3709" w14:textId="19482AC3" w:rsidR="00A37B17" w:rsidRPr="00425813" w:rsidRDefault="005430AD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Curriculum Committee Chair</w:t>
            </w:r>
            <w:r>
              <w:rPr>
                <w:sz w:val="18"/>
                <w:szCs w:val="18"/>
              </w:rPr>
              <w:t>(s)</w:t>
            </w:r>
          </w:p>
        </w:tc>
        <w:tc>
          <w:tcPr>
            <w:tcW w:w="5870" w:type="dxa"/>
            <w:gridSpan w:val="3"/>
            <w:tcBorders>
              <w:top w:val="nil"/>
              <w:left w:val="nil"/>
              <w:bottom w:val="nil"/>
            </w:tcBorders>
          </w:tcPr>
          <w:p w14:paraId="2BDF1310" w14:textId="3CB739D8" w:rsidR="00A37B17" w:rsidRPr="00425813" w:rsidRDefault="005430AD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itiator </w:t>
            </w:r>
          </w:p>
        </w:tc>
      </w:tr>
      <w:tr w:rsidR="00A37B17" w:rsidRPr="00425813" w14:paraId="55C6836C" w14:textId="77777777" w:rsidTr="2EAC1099">
        <w:trPr>
          <w:gridAfter w:val="1"/>
          <w:wAfter w:w="90" w:type="dxa"/>
          <w:trHeight w:val="35"/>
        </w:trPr>
        <w:tc>
          <w:tcPr>
            <w:tcW w:w="4835" w:type="dxa"/>
            <w:gridSpan w:val="3"/>
            <w:tcBorders>
              <w:top w:val="nil"/>
              <w:bottom w:val="nil"/>
              <w:right w:val="nil"/>
            </w:tcBorders>
          </w:tcPr>
          <w:p w14:paraId="7EB31A53" w14:textId="77777777" w:rsidR="00A37B17" w:rsidRPr="00425813" w:rsidRDefault="00A37B17" w:rsidP="00A37B17">
            <w:pPr>
              <w:rPr>
                <w:sz w:val="18"/>
                <w:szCs w:val="18"/>
              </w:rPr>
            </w:pPr>
            <w:r w:rsidRPr="00425813">
              <w:rPr>
                <w:sz w:val="18"/>
                <w:szCs w:val="18"/>
              </w:rPr>
              <w:t>Bursar</w:t>
            </w:r>
          </w:p>
        </w:tc>
        <w:tc>
          <w:tcPr>
            <w:tcW w:w="5870" w:type="dxa"/>
            <w:gridSpan w:val="3"/>
            <w:tcBorders>
              <w:top w:val="nil"/>
              <w:left w:val="nil"/>
              <w:bottom w:val="nil"/>
            </w:tcBorders>
          </w:tcPr>
          <w:p w14:paraId="3805E8F3" w14:textId="073F6936" w:rsidR="00A37B17" w:rsidRPr="00425813" w:rsidRDefault="005430AD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Scheduler</w:t>
            </w:r>
          </w:p>
        </w:tc>
      </w:tr>
      <w:tr w:rsidR="00A37B17" w:rsidRPr="00425813" w14:paraId="06AB10AB" w14:textId="77777777" w:rsidTr="2EAC1099">
        <w:trPr>
          <w:gridAfter w:val="1"/>
          <w:wAfter w:w="90" w:type="dxa"/>
          <w:trHeight w:val="35"/>
        </w:trPr>
        <w:tc>
          <w:tcPr>
            <w:tcW w:w="4835" w:type="dxa"/>
            <w:gridSpan w:val="3"/>
            <w:tcBorders>
              <w:top w:val="nil"/>
              <w:right w:val="nil"/>
            </w:tcBorders>
          </w:tcPr>
          <w:p w14:paraId="3BACBB93" w14:textId="2BD4B568" w:rsidR="00CD2D2D" w:rsidRPr="00425813" w:rsidRDefault="005430AD" w:rsidP="005430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ncial Aid </w:t>
            </w:r>
          </w:p>
        </w:tc>
        <w:tc>
          <w:tcPr>
            <w:tcW w:w="5870" w:type="dxa"/>
            <w:gridSpan w:val="3"/>
            <w:tcBorders>
              <w:top w:val="nil"/>
              <w:left w:val="nil"/>
            </w:tcBorders>
          </w:tcPr>
          <w:p w14:paraId="6CA4BB1C" w14:textId="559AE263" w:rsidR="004C0D7F" w:rsidRPr="00425813" w:rsidRDefault="004C0D7F" w:rsidP="00A37B1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  DATE: ____________________</w:t>
            </w:r>
          </w:p>
        </w:tc>
      </w:tr>
    </w:tbl>
    <w:p w14:paraId="7FA89598" w14:textId="7D376916" w:rsidR="00C707E3" w:rsidRPr="000B0E7E" w:rsidRDefault="00C707E3" w:rsidP="001B6EB2">
      <w:pPr>
        <w:rPr>
          <w:rFonts w:ascii="Arial" w:hAnsi="Arial" w:cs="Arial"/>
        </w:rPr>
      </w:pPr>
    </w:p>
    <w:sectPr w:rsidR="00C707E3" w:rsidRPr="000B0E7E" w:rsidSect="00195CB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B4B81" w14:textId="77777777" w:rsidR="004625F5" w:rsidRDefault="004625F5" w:rsidP="00B606E7">
      <w:r>
        <w:separator/>
      </w:r>
    </w:p>
  </w:endnote>
  <w:endnote w:type="continuationSeparator" w:id="0">
    <w:p w14:paraId="7D2F7AD2" w14:textId="77777777" w:rsidR="004625F5" w:rsidRDefault="004625F5" w:rsidP="00B60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636FE" w14:textId="77777777" w:rsidR="00136084" w:rsidRDefault="001360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C429A" w14:textId="74C0C037" w:rsidR="00987485" w:rsidRDefault="00D77407" w:rsidP="00933D4D">
    <w:pPr>
      <w:pStyle w:val="Footer"/>
    </w:pPr>
    <w:r>
      <w:t xml:space="preserve">Form </w:t>
    </w:r>
    <w:r w:rsidR="001443F7">
      <w:t xml:space="preserve">Revised </w:t>
    </w:r>
    <w:r w:rsidR="00136084">
      <w:t>Fall 2023</w:t>
    </w:r>
  </w:p>
  <w:p w14:paraId="2A78D074" w14:textId="77777777" w:rsidR="00987485" w:rsidRDefault="009874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2CFC8" w14:textId="77777777" w:rsidR="00136084" w:rsidRDefault="001360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E92E5" w14:textId="77777777" w:rsidR="004625F5" w:rsidRDefault="004625F5" w:rsidP="00B606E7">
      <w:r>
        <w:separator/>
      </w:r>
    </w:p>
  </w:footnote>
  <w:footnote w:type="continuationSeparator" w:id="0">
    <w:p w14:paraId="490BEB66" w14:textId="77777777" w:rsidR="004625F5" w:rsidRDefault="004625F5" w:rsidP="00B60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E430" w14:textId="77777777" w:rsidR="00136084" w:rsidRDefault="001360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E5FA2" w14:textId="77777777" w:rsidR="00136084" w:rsidRDefault="001360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165A9" w14:textId="77777777" w:rsidR="00136084" w:rsidRDefault="00136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24E2F"/>
    <w:multiLevelType w:val="hybridMultilevel"/>
    <w:tmpl w:val="6854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F0CEF"/>
    <w:multiLevelType w:val="hybridMultilevel"/>
    <w:tmpl w:val="9C4EC5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714347"/>
    <w:multiLevelType w:val="hybridMultilevel"/>
    <w:tmpl w:val="B4F83CDC"/>
    <w:lvl w:ilvl="0" w:tplc="6D2A846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C47BFB"/>
    <w:multiLevelType w:val="hybridMultilevel"/>
    <w:tmpl w:val="81F2B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677B1"/>
    <w:multiLevelType w:val="hybridMultilevel"/>
    <w:tmpl w:val="42AEA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414B6"/>
    <w:multiLevelType w:val="hybridMultilevel"/>
    <w:tmpl w:val="2158980A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AF7FA8"/>
    <w:multiLevelType w:val="hybridMultilevel"/>
    <w:tmpl w:val="2D3E0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92358453">
    <w:abstractNumId w:val="3"/>
  </w:num>
  <w:num w:numId="2" w16cid:durableId="583030443">
    <w:abstractNumId w:val="2"/>
  </w:num>
  <w:num w:numId="3" w16cid:durableId="476186502">
    <w:abstractNumId w:val="5"/>
  </w:num>
  <w:num w:numId="4" w16cid:durableId="2120953300">
    <w:abstractNumId w:val="6"/>
  </w:num>
  <w:num w:numId="5" w16cid:durableId="1536650541">
    <w:abstractNumId w:val="1"/>
  </w:num>
  <w:num w:numId="6" w16cid:durableId="264962238">
    <w:abstractNumId w:val="0"/>
  </w:num>
  <w:num w:numId="7" w16cid:durableId="10935514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jIyMDQ1sTA2N7NQ0lEKTi0uzszPAykwrAUAxqLp3SwAAAA="/>
  </w:docVars>
  <w:rsids>
    <w:rsidRoot w:val="00497D13"/>
    <w:rsid w:val="00003018"/>
    <w:rsid w:val="00021E95"/>
    <w:rsid w:val="00037286"/>
    <w:rsid w:val="00040166"/>
    <w:rsid w:val="0007247F"/>
    <w:rsid w:val="0007540A"/>
    <w:rsid w:val="000B0E7E"/>
    <w:rsid w:val="00104CFE"/>
    <w:rsid w:val="00136084"/>
    <w:rsid w:val="001443F7"/>
    <w:rsid w:val="001449EC"/>
    <w:rsid w:val="00161E91"/>
    <w:rsid w:val="00167DD6"/>
    <w:rsid w:val="00172D5B"/>
    <w:rsid w:val="00195CB0"/>
    <w:rsid w:val="001B6EB2"/>
    <w:rsid w:val="001E2D33"/>
    <w:rsid w:val="00204EBB"/>
    <w:rsid w:val="00212D11"/>
    <w:rsid w:val="002208B3"/>
    <w:rsid w:val="00237F38"/>
    <w:rsid w:val="003025F0"/>
    <w:rsid w:val="00337D08"/>
    <w:rsid w:val="00347C8C"/>
    <w:rsid w:val="00374BA6"/>
    <w:rsid w:val="00453A54"/>
    <w:rsid w:val="004625F5"/>
    <w:rsid w:val="004861D7"/>
    <w:rsid w:val="0049572C"/>
    <w:rsid w:val="00497D13"/>
    <w:rsid w:val="004B15C0"/>
    <w:rsid w:val="004C0D7F"/>
    <w:rsid w:val="004C0E64"/>
    <w:rsid w:val="005340E8"/>
    <w:rsid w:val="005430AD"/>
    <w:rsid w:val="005568E7"/>
    <w:rsid w:val="00594B87"/>
    <w:rsid w:val="005A6C3C"/>
    <w:rsid w:val="005A74A0"/>
    <w:rsid w:val="005D4D18"/>
    <w:rsid w:val="00610040"/>
    <w:rsid w:val="006312F8"/>
    <w:rsid w:val="00646A93"/>
    <w:rsid w:val="00677B71"/>
    <w:rsid w:val="006845F4"/>
    <w:rsid w:val="00687C96"/>
    <w:rsid w:val="006E5191"/>
    <w:rsid w:val="00725B61"/>
    <w:rsid w:val="00787CD9"/>
    <w:rsid w:val="007A0E91"/>
    <w:rsid w:val="007F76A2"/>
    <w:rsid w:val="00804878"/>
    <w:rsid w:val="00872105"/>
    <w:rsid w:val="008732BE"/>
    <w:rsid w:val="008E01D4"/>
    <w:rsid w:val="00923DA9"/>
    <w:rsid w:val="009250E9"/>
    <w:rsid w:val="00933D4D"/>
    <w:rsid w:val="0097297C"/>
    <w:rsid w:val="00987485"/>
    <w:rsid w:val="00A32178"/>
    <w:rsid w:val="00A339B7"/>
    <w:rsid w:val="00A37B17"/>
    <w:rsid w:val="00A4240F"/>
    <w:rsid w:val="00A94083"/>
    <w:rsid w:val="00AD029E"/>
    <w:rsid w:val="00AF7636"/>
    <w:rsid w:val="00B061D2"/>
    <w:rsid w:val="00B226A1"/>
    <w:rsid w:val="00B34F16"/>
    <w:rsid w:val="00B54626"/>
    <w:rsid w:val="00B56C70"/>
    <w:rsid w:val="00B606E7"/>
    <w:rsid w:val="00B625A1"/>
    <w:rsid w:val="00B979AB"/>
    <w:rsid w:val="00C07481"/>
    <w:rsid w:val="00C1076E"/>
    <w:rsid w:val="00C707E3"/>
    <w:rsid w:val="00CD2D2D"/>
    <w:rsid w:val="00D15801"/>
    <w:rsid w:val="00D77407"/>
    <w:rsid w:val="00DA3939"/>
    <w:rsid w:val="00DC3287"/>
    <w:rsid w:val="00DF0952"/>
    <w:rsid w:val="00E03DE9"/>
    <w:rsid w:val="00E06566"/>
    <w:rsid w:val="00E11D88"/>
    <w:rsid w:val="00E75307"/>
    <w:rsid w:val="00E82330"/>
    <w:rsid w:val="00EA7203"/>
    <w:rsid w:val="00ED5782"/>
    <w:rsid w:val="00ED6682"/>
    <w:rsid w:val="00EE3077"/>
    <w:rsid w:val="00F853FA"/>
    <w:rsid w:val="00FB4243"/>
    <w:rsid w:val="00FE3097"/>
    <w:rsid w:val="00FE7305"/>
    <w:rsid w:val="2EAC1099"/>
    <w:rsid w:val="4BD91D1A"/>
    <w:rsid w:val="59B8AC75"/>
    <w:rsid w:val="5E724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1AA87"/>
  <w15:docId w15:val="{85BAFE31-1824-4446-8CE2-0E268533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D13"/>
    <w:pPr>
      <w:spacing w:after="0" w:line="240" w:lineRule="auto"/>
    </w:pPr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497D13"/>
    <w:pPr>
      <w:spacing w:after="0" w:line="240" w:lineRule="auto"/>
    </w:pPr>
    <w:rPr>
      <w:rFonts w:ascii="Arial" w:eastAsia="Calibri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97D13"/>
    <w:pPr>
      <w:spacing w:after="0" w:line="240" w:lineRule="auto"/>
    </w:pPr>
    <w:rPr>
      <w:rFonts w:ascii="Arial" w:eastAsia="Calibri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97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7D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D08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E0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1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1D4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1D4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E01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06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6E7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06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6E7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095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8748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77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7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1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293542B2F534A9CC16185D0376793" ma:contentTypeVersion="4" ma:contentTypeDescription="Create a new document." ma:contentTypeScope="" ma:versionID="d1fa63754da2a83851f0215b88170a67">
  <xsd:schema xmlns:xsd="http://www.w3.org/2001/XMLSchema" xmlns:xs="http://www.w3.org/2001/XMLSchema" xmlns:p="http://schemas.microsoft.com/office/2006/metadata/properties" xmlns:ns1="http://schemas.microsoft.com/sharepoint/v3" xmlns:ns2="770e1613-7154-407a-8b31-c4f872c1f7ff" targetNamespace="http://schemas.microsoft.com/office/2006/metadata/properties" ma:root="true" ma:fieldsID="b9a14ecc467e0cf3d32b18bae9fc76c6" ns1:_="" ns2:_="">
    <xsd:import namespace="http://schemas.microsoft.com/sharepoint/v3"/>
    <xsd:import namespace="770e1613-7154-407a-8b31-c4f872c1f7f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e1613-7154-407a-8b31-c4f872c1f7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6F7D87-FE91-4D62-88E8-EF92BF62E1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2AAA4F-485C-DE49-8F47-A6DCFC796F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40D982-48A6-4311-AC41-30DF87F10B38}"/>
</file>

<file path=customXml/itemProps4.xml><?xml version="1.0" encoding="utf-8"?>
<ds:datastoreItem xmlns:ds="http://schemas.openxmlformats.org/officeDocument/2006/customXml" ds:itemID="{CC490B2C-1333-47BB-9B7B-FF18D5291C0E}">
  <ds:schemaRefs>
    <ds:schemaRef ds:uri="http://schemas.microsoft.com/office/2006/metadata/properties"/>
    <ds:schemaRef ds:uri="http://schemas.microsoft.com/office/infopath/2007/PartnerControls"/>
    <ds:schemaRef ds:uri="B4B99F31-E709-437E-9E37-EE082DB5C459"/>
    <ds:schemaRef ds:uri="http://schemas.microsoft.com/sharepoint/v3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Form</vt:lpstr>
    </vt:vector>
  </TitlesOfParts>
  <Company>Gloucester County College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Form</dc:title>
  <dc:creator>Cadet, Perpetue</dc:creator>
  <cp:keywords/>
  <dc:description/>
  <cp:lastModifiedBy>Jacqueline Butler</cp:lastModifiedBy>
  <cp:revision>3</cp:revision>
  <cp:lastPrinted>2023-10-18T12:58:00Z</cp:lastPrinted>
  <dcterms:created xsi:type="dcterms:W3CDTF">2023-10-18T13:05:00Z</dcterms:created>
  <dcterms:modified xsi:type="dcterms:W3CDTF">2023-10-1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293542B2F534A9CC16185D0376793</vt:lpwstr>
  </property>
</Properties>
</file>